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2B188C81" w14:textId="3D85D94B" w:rsidR="001009E5" w:rsidRPr="00536957" w:rsidRDefault="003123A6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</w:rPr>
      </w:pPr>
      <w:r w:rsidRPr="00536957">
        <w:rPr>
          <w:rFonts w:ascii="Trebuchet MS" w:hAnsi="Trebuchet MS"/>
          <w:b/>
          <w:bCs/>
          <w:sz w:val="28"/>
          <w:szCs w:val="28"/>
          <w:u w:val="thick"/>
        </w:rPr>
        <w:t xml:space="preserve">Working with </w:t>
      </w:r>
      <w:proofErr w:type="spellStart"/>
      <w:r w:rsidRPr="00536957">
        <w:rPr>
          <w:rFonts w:ascii="Trebuchet MS" w:hAnsi="Trebuchet MS"/>
          <w:b/>
          <w:bCs/>
          <w:sz w:val="28"/>
          <w:szCs w:val="28"/>
          <w:u w:val="thick"/>
        </w:rPr>
        <w:t>Wix</w:t>
      </w:r>
      <w:proofErr w:type="spellEnd"/>
    </w:p>
    <w:p w14:paraId="2AE28624" w14:textId="77777777" w:rsidR="0063528D" w:rsidRPr="00536957" w:rsidRDefault="0063528D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78D38F7" w14:textId="38BF8CF3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123A6">
        <w:rPr>
          <w:rFonts w:ascii="Trebuchet MS" w:hAnsi="Trebuchet MS"/>
          <w:b/>
          <w:bCs/>
          <w:u w:val="single"/>
        </w:rPr>
        <w:t xml:space="preserve">What </w:t>
      </w:r>
      <w:r w:rsidR="00466DC0" w:rsidRPr="00466DC0">
        <w:rPr>
          <w:rFonts w:ascii="Trebuchet MS" w:hAnsi="Trebuchet MS"/>
          <w:b/>
          <w:bCs/>
          <w:u w:val="single"/>
        </w:rPr>
        <w:t>i</w:t>
      </w:r>
      <w:r w:rsidRPr="003123A6">
        <w:rPr>
          <w:rFonts w:ascii="Trebuchet MS" w:hAnsi="Trebuchet MS"/>
          <w:b/>
          <w:bCs/>
          <w:u w:val="single"/>
        </w:rPr>
        <w:t xml:space="preserve">s </w:t>
      </w:r>
      <w:proofErr w:type="spellStart"/>
      <w:r w:rsidRPr="003123A6">
        <w:rPr>
          <w:rFonts w:ascii="Trebuchet MS" w:hAnsi="Trebuchet MS"/>
          <w:b/>
          <w:bCs/>
          <w:u w:val="single"/>
        </w:rPr>
        <w:t>Wix</w:t>
      </w:r>
      <w:proofErr w:type="spellEnd"/>
      <w:r w:rsidRPr="003123A6">
        <w:rPr>
          <w:rFonts w:ascii="Trebuchet MS" w:hAnsi="Trebuchet MS"/>
          <w:b/>
          <w:bCs/>
          <w:u w:val="single"/>
        </w:rPr>
        <w:t>?</w:t>
      </w:r>
    </w:p>
    <w:p w14:paraId="7FCF661F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</w:rPr>
        <w:t xml:space="preserve"> is a </w:t>
      </w:r>
      <w:r w:rsidRPr="003123A6">
        <w:rPr>
          <w:rFonts w:ascii="Trebuchet MS" w:hAnsi="Trebuchet MS"/>
          <w:b/>
          <w:bCs/>
        </w:rPr>
        <w:t>cloud-based website builder</w:t>
      </w:r>
      <w:r w:rsidRPr="003123A6">
        <w:rPr>
          <w:rFonts w:ascii="Trebuchet MS" w:hAnsi="Trebuchet MS"/>
        </w:rPr>
        <w:t xml:space="preserve"> that lets you create professional-looking websites without needing to code. It’s built around a </w:t>
      </w:r>
      <w:r w:rsidRPr="003123A6">
        <w:rPr>
          <w:rFonts w:ascii="Trebuchet MS" w:hAnsi="Trebuchet MS"/>
          <w:b/>
          <w:bCs/>
        </w:rPr>
        <w:t>drag-and-drop editor</w:t>
      </w:r>
      <w:r w:rsidRPr="003123A6">
        <w:rPr>
          <w:rFonts w:ascii="Trebuchet MS" w:hAnsi="Trebuchet MS"/>
        </w:rPr>
        <w:t>, meaning you can visually design your site — moving text, images, buttons, and more — exactly where you want them.</w:t>
      </w:r>
    </w:p>
    <w:p w14:paraId="528D9FFB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>It’s popular among small businesses, freelancers, and creatives because it’s easy to use and all-in-one (hosting, design, and maintenance are included).</w:t>
      </w:r>
    </w:p>
    <w:p w14:paraId="0D9ACD41" w14:textId="77777777" w:rsidR="003123A6" w:rsidRPr="00536957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5641E8" w14:textId="669211DE" w:rsidR="003123A6" w:rsidRPr="00536957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noProof/>
        </w:rPr>
        <w:drawing>
          <wp:inline distT="0" distB="0" distL="0" distR="0" wp14:anchorId="30924581" wp14:editId="6BA5432F">
            <wp:extent cx="5173829" cy="3552825"/>
            <wp:effectExtent l="19050" t="19050" r="27305" b="9525"/>
            <wp:docPr id="1610226697" name="Picture 5" descr="Wix Review (2025) — Pros and Cons, Features, Pric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1" descr="Wix Review (2025) — Pros and Cons, Features, Pric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497" cy="3556031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BB953A" w14:textId="77777777" w:rsidR="003123A6" w:rsidRPr="00536957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2EBAF773" w14:textId="3E0F5EFB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123A6">
        <w:rPr>
          <w:rFonts w:ascii="Trebuchet MS" w:hAnsi="Trebuchet MS"/>
          <w:b/>
          <w:bCs/>
          <w:u w:val="single"/>
        </w:rPr>
        <w:t xml:space="preserve">Core Components of </w:t>
      </w:r>
      <w:proofErr w:type="spellStart"/>
      <w:r w:rsidRPr="003123A6">
        <w:rPr>
          <w:rFonts w:ascii="Trebuchet MS" w:hAnsi="Trebuchet MS"/>
          <w:b/>
          <w:bCs/>
          <w:u w:val="single"/>
        </w:rPr>
        <w:t>Wix</w:t>
      </w:r>
      <w:proofErr w:type="spellEnd"/>
    </w:p>
    <w:p w14:paraId="55B3D0B1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1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Editor</w:t>
      </w:r>
    </w:p>
    <w:p w14:paraId="6E59EEF0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>This is the main design tool. It allows you to:</w:t>
      </w:r>
    </w:p>
    <w:p w14:paraId="0B3068D3" w14:textId="77777777" w:rsidR="003123A6" w:rsidRPr="003123A6" w:rsidRDefault="003123A6" w:rsidP="00466DC0">
      <w:pPr>
        <w:numPr>
          <w:ilvl w:val="0"/>
          <w:numId w:val="9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Drag and drop elements (text boxes, images, videos, buttons)</w:t>
      </w:r>
    </w:p>
    <w:p w14:paraId="5B320F0A" w14:textId="77777777" w:rsidR="003123A6" w:rsidRPr="003123A6" w:rsidRDefault="003123A6" w:rsidP="00466DC0">
      <w:pPr>
        <w:numPr>
          <w:ilvl w:val="0"/>
          <w:numId w:val="9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just layouts visually</w:t>
      </w:r>
    </w:p>
    <w:p w14:paraId="2A77C8CD" w14:textId="77777777" w:rsidR="003123A6" w:rsidRPr="003123A6" w:rsidRDefault="003123A6" w:rsidP="00466DC0">
      <w:pPr>
        <w:numPr>
          <w:ilvl w:val="0"/>
          <w:numId w:val="9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d pages and menus</w:t>
      </w:r>
    </w:p>
    <w:p w14:paraId="505F35F7" w14:textId="77777777" w:rsidR="003123A6" w:rsidRPr="003123A6" w:rsidRDefault="003123A6" w:rsidP="00466DC0">
      <w:pPr>
        <w:numPr>
          <w:ilvl w:val="0"/>
          <w:numId w:val="9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ontrol mobile and desktop versions separately</w:t>
      </w:r>
    </w:p>
    <w:p w14:paraId="6FA6283C" w14:textId="77777777" w:rsidR="003123A6" w:rsidRPr="003123A6" w:rsidRDefault="003123A6" w:rsidP="00466DC0">
      <w:pPr>
        <w:numPr>
          <w:ilvl w:val="0"/>
          <w:numId w:val="9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ustomize fonts, colors, and backgrounds</w:t>
      </w:r>
    </w:p>
    <w:p w14:paraId="54626807" w14:textId="16A17604" w:rsidR="003123A6" w:rsidRPr="003123A6" w:rsidRDefault="00536957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</w:rPr>
        <w:t xml:space="preserve">Note: </w:t>
      </w:r>
      <w:r w:rsidR="003123A6" w:rsidRPr="003123A6">
        <w:rPr>
          <w:rFonts w:ascii="Trebuchet MS" w:hAnsi="Trebuchet MS"/>
        </w:rPr>
        <w:t>Great for beginners who want total control over visuals.</w:t>
      </w:r>
    </w:p>
    <w:p w14:paraId="5E3DB37A" w14:textId="2D58CE4E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1B2E7C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2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ADI (Artificial Design Intelligence)</w:t>
      </w:r>
    </w:p>
    <w:p w14:paraId="2DD2F263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If you want to skip manual design,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ADI</w:t>
      </w:r>
      <w:r w:rsidRPr="003123A6">
        <w:rPr>
          <w:rFonts w:ascii="Trebuchet MS" w:hAnsi="Trebuchet MS"/>
        </w:rPr>
        <w:t xml:space="preserve"> can build a site for you automatically.</w:t>
      </w:r>
    </w:p>
    <w:p w14:paraId="10A9814F" w14:textId="77777777" w:rsidR="003123A6" w:rsidRPr="003123A6" w:rsidRDefault="003123A6" w:rsidP="00466DC0">
      <w:pPr>
        <w:numPr>
          <w:ilvl w:val="0"/>
          <w:numId w:val="9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lastRenderedPageBreak/>
        <w:t>You answer a few questions (type of business, goals, style)</w:t>
      </w:r>
    </w:p>
    <w:p w14:paraId="51D25E2F" w14:textId="77777777" w:rsidR="003123A6" w:rsidRPr="003123A6" w:rsidRDefault="003123A6" w:rsidP="00466DC0">
      <w:pPr>
        <w:numPr>
          <w:ilvl w:val="0"/>
          <w:numId w:val="9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I generates a complete website</w:t>
      </w:r>
    </w:p>
    <w:p w14:paraId="0E740A8B" w14:textId="77777777" w:rsidR="003123A6" w:rsidRPr="003123A6" w:rsidRDefault="003123A6" w:rsidP="00466DC0">
      <w:pPr>
        <w:numPr>
          <w:ilvl w:val="0"/>
          <w:numId w:val="9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You can then tweak it using the editor</w:t>
      </w:r>
    </w:p>
    <w:p w14:paraId="14C52554" w14:textId="6F774A29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Note: </w:t>
      </w:r>
      <w:r w:rsidRPr="003123A6">
        <w:rPr>
          <w:rFonts w:ascii="Trebuchet MS" w:hAnsi="Trebuchet MS"/>
        </w:rPr>
        <w:t>Perfect for beginners who want a fast setup.</w:t>
      </w:r>
    </w:p>
    <w:p w14:paraId="6A35CF25" w14:textId="42EF401B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58B128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3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Studio / Editor X (for professionals)</w:t>
      </w:r>
    </w:p>
    <w:p w14:paraId="3E9128E4" w14:textId="77777777" w:rsidR="003123A6" w:rsidRPr="003123A6" w:rsidRDefault="003123A6" w:rsidP="00466DC0">
      <w:pPr>
        <w:numPr>
          <w:ilvl w:val="0"/>
          <w:numId w:val="9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vanced, responsive design tools</w:t>
      </w:r>
    </w:p>
    <w:p w14:paraId="61DA991A" w14:textId="77777777" w:rsidR="003123A6" w:rsidRPr="003123A6" w:rsidRDefault="003123A6" w:rsidP="00466DC0">
      <w:pPr>
        <w:numPr>
          <w:ilvl w:val="0"/>
          <w:numId w:val="9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Better grid control for complex layouts</w:t>
      </w:r>
    </w:p>
    <w:p w14:paraId="1A307854" w14:textId="77777777" w:rsidR="003123A6" w:rsidRPr="003123A6" w:rsidRDefault="003123A6" w:rsidP="00466DC0">
      <w:pPr>
        <w:numPr>
          <w:ilvl w:val="0"/>
          <w:numId w:val="9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Team collaboration features</w:t>
      </w:r>
    </w:p>
    <w:p w14:paraId="5084E7FC" w14:textId="77777777" w:rsidR="003123A6" w:rsidRPr="003123A6" w:rsidRDefault="003123A6" w:rsidP="00466DC0">
      <w:pPr>
        <w:numPr>
          <w:ilvl w:val="0"/>
          <w:numId w:val="9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Ideal for designers and agencies</w:t>
      </w:r>
    </w:p>
    <w:p w14:paraId="15C4949A" w14:textId="2C08D25E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Segoe UI Emoji" w:hAnsi="Segoe UI Emoji" w:cs="Segoe UI Emoji"/>
        </w:rPr>
        <w:t xml:space="preserve">Note: </w:t>
      </w:r>
      <w:r w:rsidRPr="003123A6">
        <w:rPr>
          <w:rFonts w:ascii="Trebuchet MS" w:hAnsi="Trebuchet MS"/>
        </w:rPr>
        <w:t xml:space="preserve">This is for advanced users who want design flexibility similar to Figma or </w:t>
      </w:r>
      <w:proofErr w:type="spellStart"/>
      <w:r w:rsidRPr="003123A6">
        <w:rPr>
          <w:rFonts w:ascii="Trebuchet MS" w:hAnsi="Trebuchet MS"/>
        </w:rPr>
        <w:t>Webflow</w:t>
      </w:r>
      <w:proofErr w:type="spellEnd"/>
      <w:r w:rsidRPr="003123A6">
        <w:rPr>
          <w:rFonts w:ascii="Trebuchet MS" w:hAnsi="Trebuchet MS"/>
        </w:rPr>
        <w:t>.</w:t>
      </w:r>
    </w:p>
    <w:p w14:paraId="31859A8F" w14:textId="697B259B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D8725C8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4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App Market</w:t>
      </w:r>
    </w:p>
    <w:p w14:paraId="74C14E95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>Thousands of extensions and plugins for added functionality, such as:</w:t>
      </w:r>
    </w:p>
    <w:p w14:paraId="36F09DBF" w14:textId="77777777" w:rsidR="003123A6" w:rsidRPr="003123A6" w:rsidRDefault="003123A6" w:rsidP="00466DC0">
      <w:pPr>
        <w:numPr>
          <w:ilvl w:val="0"/>
          <w:numId w:val="9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hatbots</w:t>
      </w:r>
    </w:p>
    <w:p w14:paraId="47E0665A" w14:textId="77777777" w:rsidR="003123A6" w:rsidRPr="003123A6" w:rsidRDefault="003123A6" w:rsidP="00466DC0">
      <w:pPr>
        <w:numPr>
          <w:ilvl w:val="0"/>
          <w:numId w:val="9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Booking systems</w:t>
      </w:r>
    </w:p>
    <w:p w14:paraId="06C36CDB" w14:textId="77777777" w:rsidR="003123A6" w:rsidRPr="003123A6" w:rsidRDefault="003123A6" w:rsidP="00466DC0">
      <w:pPr>
        <w:numPr>
          <w:ilvl w:val="0"/>
          <w:numId w:val="9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Online stores</w:t>
      </w:r>
    </w:p>
    <w:p w14:paraId="1233BF17" w14:textId="77777777" w:rsidR="003123A6" w:rsidRPr="003123A6" w:rsidRDefault="003123A6" w:rsidP="00466DC0">
      <w:pPr>
        <w:numPr>
          <w:ilvl w:val="0"/>
          <w:numId w:val="9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Social media integrations</w:t>
      </w:r>
    </w:p>
    <w:p w14:paraId="66368B4D" w14:textId="77777777" w:rsidR="003123A6" w:rsidRPr="003123A6" w:rsidRDefault="003123A6" w:rsidP="00466DC0">
      <w:pPr>
        <w:numPr>
          <w:ilvl w:val="0"/>
          <w:numId w:val="9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Email marketing tools (e.g.,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Ascend)</w:t>
      </w:r>
    </w:p>
    <w:p w14:paraId="558B00C8" w14:textId="26B88B88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Note: </w:t>
      </w:r>
      <w:r w:rsidRPr="003123A6">
        <w:rPr>
          <w:rFonts w:ascii="Trebuchet MS" w:hAnsi="Trebuchet MS"/>
        </w:rPr>
        <w:t>Like the “App Store” for your website.</w:t>
      </w:r>
    </w:p>
    <w:p w14:paraId="50A9E381" w14:textId="10CD9BE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89A674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5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eCommerce</w:t>
      </w:r>
    </w:p>
    <w:p w14:paraId="5BC37AC5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If you’re building an </w:t>
      </w:r>
      <w:r w:rsidRPr="003123A6">
        <w:rPr>
          <w:rFonts w:ascii="Trebuchet MS" w:hAnsi="Trebuchet MS"/>
          <w:b/>
          <w:bCs/>
        </w:rPr>
        <w:t>online store</w:t>
      </w:r>
      <w:r w:rsidRPr="003123A6">
        <w:rPr>
          <w:rFonts w:ascii="Trebuchet MS" w:hAnsi="Trebuchet MS"/>
        </w:rPr>
        <w:t xml:space="preserve">,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offers:</w:t>
      </w:r>
    </w:p>
    <w:p w14:paraId="7549AE1B" w14:textId="77777777" w:rsidR="003123A6" w:rsidRPr="003123A6" w:rsidRDefault="003123A6" w:rsidP="00466DC0">
      <w:pPr>
        <w:numPr>
          <w:ilvl w:val="0"/>
          <w:numId w:val="9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Product listings with images and variants</w:t>
      </w:r>
    </w:p>
    <w:p w14:paraId="26A93A25" w14:textId="77777777" w:rsidR="003123A6" w:rsidRPr="003123A6" w:rsidRDefault="003123A6" w:rsidP="00466DC0">
      <w:pPr>
        <w:numPr>
          <w:ilvl w:val="0"/>
          <w:numId w:val="9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Shopping cart and checkout</w:t>
      </w:r>
    </w:p>
    <w:p w14:paraId="45286C7E" w14:textId="77777777" w:rsidR="003123A6" w:rsidRPr="003123A6" w:rsidRDefault="003123A6" w:rsidP="00466DC0">
      <w:pPr>
        <w:numPr>
          <w:ilvl w:val="0"/>
          <w:numId w:val="9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Payment gateways (Stripe, PayPal, etc.)</w:t>
      </w:r>
    </w:p>
    <w:p w14:paraId="3AD6E974" w14:textId="77777777" w:rsidR="003123A6" w:rsidRPr="003123A6" w:rsidRDefault="003123A6" w:rsidP="00466DC0">
      <w:pPr>
        <w:numPr>
          <w:ilvl w:val="0"/>
          <w:numId w:val="9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Inventory management</w:t>
      </w:r>
    </w:p>
    <w:p w14:paraId="61C6CC26" w14:textId="77777777" w:rsidR="003123A6" w:rsidRPr="003123A6" w:rsidRDefault="003123A6" w:rsidP="00466DC0">
      <w:pPr>
        <w:numPr>
          <w:ilvl w:val="0"/>
          <w:numId w:val="9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oupons and discounts</w:t>
      </w:r>
    </w:p>
    <w:p w14:paraId="2292B2CF" w14:textId="14F6F3C1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Note: </w:t>
      </w:r>
      <w:r w:rsidRPr="003123A6">
        <w:rPr>
          <w:rFonts w:ascii="Trebuchet MS" w:hAnsi="Trebuchet MS"/>
        </w:rPr>
        <w:t>Includes built-in analytics and SEO tools for online businesses.</w:t>
      </w:r>
    </w:p>
    <w:p w14:paraId="70E28357" w14:textId="60F1F234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CD5A022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6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CMS &amp; Database (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Content Manager)</w:t>
      </w:r>
    </w:p>
    <w:p w14:paraId="6A6D182F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For dynamic websites (blogs, portfolios, listings), you can use the </w:t>
      </w:r>
      <w:r w:rsidRPr="003123A6">
        <w:rPr>
          <w:rFonts w:ascii="Trebuchet MS" w:hAnsi="Trebuchet MS"/>
          <w:b/>
          <w:bCs/>
        </w:rPr>
        <w:t>Content Manager</w:t>
      </w:r>
      <w:r w:rsidRPr="003123A6">
        <w:rPr>
          <w:rFonts w:ascii="Trebuchet MS" w:hAnsi="Trebuchet MS"/>
        </w:rPr>
        <w:t>:</w:t>
      </w:r>
    </w:p>
    <w:p w14:paraId="7645A920" w14:textId="77777777" w:rsidR="003123A6" w:rsidRPr="003123A6" w:rsidRDefault="003123A6" w:rsidP="00466DC0">
      <w:pPr>
        <w:numPr>
          <w:ilvl w:val="0"/>
          <w:numId w:val="9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reate databases (collections) for content</w:t>
      </w:r>
    </w:p>
    <w:p w14:paraId="69761999" w14:textId="77777777" w:rsidR="003123A6" w:rsidRPr="003123A6" w:rsidRDefault="003123A6" w:rsidP="00466DC0">
      <w:pPr>
        <w:numPr>
          <w:ilvl w:val="0"/>
          <w:numId w:val="9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Design dynamic pages that automatically pull data (e.g., product or blog templates)</w:t>
      </w:r>
    </w:p>
    <w:p w14:paraId="72C0EEDA" w14:textId="77777777" w:rsidR="003123A6" w:rsidRPr="003123A6" w:rsidRDefault="003123A6" w:rsidP="00466DC0">
      <w:pPr>
        <w:numPr>
          <w:ilvl w:val="0"/>
          <w:numId w:val="9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Use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Velo</w:t>
      </w:r>
      <w:r w:rsidRPr="003123A6">
        <w:rPr>
          <w:rFonts w:ascii="Trebuchet MS" w:hAnsi="Trebuchet MS"/>
        </w:rPr>
        <w:t xml:space="preserve"> (developer tools) to add logic, filtering, and automation</w:t>
      </w:r>
    </w:p>
    <w:p w14:paraId="6E980D17" w14:textId="547B17B9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Note: </w:t>
      </w:r>
      <w:r w:rsidRPr="003123A6">
        <w:rPr>
          <w:rFonts w:ascii="Trebuchet MS" w:hAnsi="Trebuchet MS"/>
        </w:rPr>
        <w:t xml:space="preserve">This turns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into a low-code CMS, similar to WordPress or </w:t>
      </w:r>
      <w:proofErr w:type="spellStart"/>
      <w:r w:rsidRPr="003123A6">
        <w:rPr>
          <w:rFonts w:ascii="Trebuchet MS" w:hAnsi="Trebuchet MS"/>
        </w:rPr>
        <w:t>Webflow</w:t>
      </w:r>
      <w:proofErr w:type="spellEnd"/>
      <w:r w:rsidRPr="003123A6">
        <w:rPr>
          <w:rFonts w:ascii="Trebuchet MS" w:hAnsi="Trebuchet MS"/>
        </w:rPr>
        <w:t xml:space="preserve"> CMS.</w:t>
      </w:r>
    </w:p>
    <w:p w14:paraId="5A3B1AC6" w14:textId="1149E85B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87EFBAB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 xml:space="preserve">7.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Velo (Developer Mode)</w:t>
      </w:r>
    </w:p>
    <w:p w14:paraId="2A898B84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 xml:space="preserve">Velo by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</w:rPr>
        <w:t xml:space="preserve"> is a JavaScript-based development platform built into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>.</w:t>
      </w:r>
      <w:r w:rsidRPr="003123A6">
        <w:rPr>
          <w:rFonts w:ascii="Trebuchet MS" w:hAnsi="Trebuchet MS"/>
        </w:rPr>
        <w:br/>
        <w:t>You can:</w:t>
      </w:r>
    </w:p>
    <w:p w14:paraId="79BA09DC" w14:textId="77777777" w:rsidR="003123A6" w:rsidRPr="003123A6" w:rsidRDefault="003123A6" w:rsidP="00466DC0">
      <w:pPr>
        <w:numPr>
          <w:ilvl w:val="0"/>
          <w:numId w:val="9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d custom interactivity and backend logic</w:t>
      </w:r>
    </w:p>
    <w:p w14:paraId="711944FD" w14:textId="77777777" w:rsidR="003123A6" w:rsidRPr="003123A6" w:rsidRDefault="003123A6" w:rsidP="00466DC0">
      <w:pPr>
        <w:numPr>
          <w:ilvl w:val="0"/>
          <w:numId w:val="9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lastRenderedPageBreak/>
        <w:t>Create APIs</w:t>
      </w:r>
    </w:p>
    <w:p w14:paraId="717898B7" w14:textId="77777777" w:rsidR="003123A6" w:rsidRPr="003123A6" w:rsidRDefault="003123A6" w:rsidP="00466DC0">
      <w:pPr>
        <w:numPr>
          <w:ilvl w:val="0"/>
          <w:numId w:val="9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Use databases and HTTP functions</w:t>
      </w:r>
    </w:p>
    <w:p w14:paraId="3A879998" w14:textId="77777777" w:rsidR="003123A6" w:rsidRPr="003123A6" w:rsidRDefault="003123A6" w:rsidP="00466DC0">
      <w:pPr>
        <w:numPr>
          <w:ilvl w:val="0"/>
          <w:numId w:val="9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Write JavaScript directly inside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pages</w:t>
      </w:r>
    </w:p>
    <w:p w14:paraId="7F1C3275" w14:textId="0588351F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Note: </w:t>
      </w:r>
      <w:r w:rsidRPr="003123A6">
        <w:rPr>
          <w:rFonts w:ascii="Trebuchet MS" w:hAnsi="Trebuchet MS"/>
        </w:rPr>
        <w:t xml:space="preserve">Useful for developers who want to extend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beyond drag-and-drop features.</w:t>
      </w:r>
    </w:p>
    <w:p w14:paraId="77C8B553" w14:textId="556A9CCF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E1370C" w14:textId="2851C0CA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123A6">
        <w:rPr>
          <w:rFonts w:ascii="Trebuchet MS" w:hAnsi="Trebuchet MS"/>
          <w:b/>
          <w:bCs/>
          <w:u w:val="single"/>
        </w:rPr>
        <w:t xml:space="preserve">How to Work with </w:t>
      </w:r>
      <w:proofErr w:type="spellStart"/>
      <w:r w:rsidRPr="003123A6">
        <w:rPr>
          <w:rFonts w:ascii="Trebuchet MS" w:hAnsi="Trebuchet MS"/>
          <w:b/>
          <w:bCs/>
          <w:u w:val="single"/>
        </w:rPr>
        <w:t>Wix</w:t>
      </w:r>
      <w:proofErr w:type="spellEnd"/>
      <w:r w:rsidRPr="003123A6">
        <w:rPr>
          <w:rFonts w:ascii="Trebuchet MS" w:hAnsi="Trebuchet MS"/>
          <w:b/>
          <w:bCs/>
          <w:u w:val="single"/>
        </w:rPr>
        <w:t xml:space="preserve"> (Step-by-Step)</w:t>
      </w:r>
    </w:p>
    <w:p w14:paraId="0009B7FB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1: Sign Up</w:t>
      </w:r>
    </w:p>
    <w:p w14:paraId="0FE3CBE3" w14:textId="77777777" w:rsidR="003123A6" w:rsidRPr="003123A6" w:rsidRDefault="003123A6" w:rsidP="00466DC0">
      <w:pPr>
        <w:numPr>
          <w:ilvl w:val="0"/>
          <w:numId w:val="9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Go to </w:t>
      </w:r>
      <w:hyperlink r:id="rId9" w:tgtFrame="_new" w:history="1">
        <w:r w:rsidRPr="003123A6">
          <w:rPr>
            <w:rStyle w:val="Hyperlink"/>
            <w:rFonts w:ascii="Trebuchet MS" w:hAnsi="Trebuchet MS"/>
          </w:rPr>
          <w:t>wix.com</w:t>
        </w:r>
      </w:hyperlink>
    </w:p>
    <w:p w14:paraId="311183AE" w14:textId="77777777" w:rsidR="003123A6" w:rsidRPr="003123A6" w:rsidRDefault="003123A6" w:rsidP="00466DC0">
      <w:pPr>
        <w:numPr>
          <w:ilvl w:val="0"/>
          <w:numId w:val="9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reate an account (Google, email, or Facebook)</w:t>
      </w:r>
    </w:p>
    <w:p w14:paraId="07F584E6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2: Choose a Method</w:t>
      </w:r>
    </w:p>
    <w:p w14:paraId="70F80EEB" w14:textId="77777777" w:rsidR="003123A6" w:rsidRPr="003123A6" w:rsidRDefault="003123A6" w:rsidP="00466DC0">
      <w:pPr>
        <w:numPr>
          <w:ilvl w:val="0"/>
          <w:numId w:val="9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Use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ADI</w:t>
      </w:r>
      <w:r w:rsidRPr="003123A6">
        <w:rPr>
          <w:rFonts w:ascii="Trebuchet MS" w:hAnsi="Trebuchet MS"/>
        </w:rPr>
        <w:t xml:space="preserve"> for an instant website</w:t>
      </w:r>
    </w:p>
    <w:p w14:paraId="77614361" w14:textId="77777777" w:rsidR="003123A6" w:rsidRPr="003123A6" w:rsidRDefault="003123A6" w:rsidP="00466DC0">
      <w:pPr>
        <w:numPr>
          <w:ilvl w:val="0"/>
          <w:numId w:val="9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Or open the </w:t>
      </w:r>
      <w:proofErr w:type="spellStart"/>
      <w:r w:rsidRPr="003123A6">
        <w:rPr>
          <w:rFonts w:ascii="Trebuchet MS" w:hAnsi="Trebuchet MS"/>
          <w:b/>
          <w:bCs/>
        </w:rPr>
        <w:t>Wix</w:t>
      </w:r>
      <w:proofErr w:type="spellEnd"/>
      <w:r w:rsidRPr="003123A6">
        <w:rPr>
          <w:rFonts w:ascii="Trebuchet MS" w:hAnsi="Trebuchet MS"/>
          <w:b/>
          <w:bCs/>
        </w:rPr>
        <w:t xml:space="preserve"> Editor</w:t>
      </w:r>
      <w:r w:rsidRPr="003123A6">
        <w:rPr>
          <w:rFonts w:ascii="Trebuchet MS" w:hAnsi="Trebuchet MS"/>
        </w:rPr>
        <w:t xml:space="preserve"> for full manual design control</w:t>
      </w:r>
    </w:p>
    <w:p w14:paraId="6962E3BC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3: Pick a Template</w:t>
      </w:r>
    </w:p>
    <w:p w14:paraId="11C79B1C" w14:textId="77777777" w:rsidR="003123A6" w:rsidRPr="003123A6" w:rsidRDefault="003123A6" w:rsidP="00466DC0">
      <w:pPr>
        <w:numPr>
          <w:ilvl w:val="0"/>
          <w:numId w:val="9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hoose from 800+ pre-built templates by category (business, restaurant, portfolio, etc.)</w:t>
      </w:r>
    </w:p>
    <w:p w14:paraId="319645A8" w14:textId="77777777" w:rsidR="003123A6" w:rsidRPr="003123A6" w:rsidRDefault="003123A6" w:rsidP="00466DC0">
      <w:pPr>
        <w:numPr>
          <w:ilvl w:val="0"/>
          <w:numId w:val="9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Templates are fully customizable</w:t>
      </w:r>
    </w:p>
    <w:p w14:paraId="6CFB189E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4: Customize Your Site</w:t>
      </w:r>
    </w:p>
    <w:p w14:paraId="77EC5663" w14:textId="77777777" w:rsidR="003123A6" w:rsidRPr="003123A6" w:rsidRDefault="003123A6" w:rsidP="00466DC0">
      <w:pPr>
        <w:numPr>
          <w:ilvl w:val="0"/>
          <w:numId w:val="10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Edit text, colors, and images</w:t>
      </w:r>
    </w:p>
    <w:p w14:paraId="40BB10DF" w14:textId="77777777" w:rsidR="003123A6" w:rsidRPr="003123A6" w:rsidRDefault="003123A6" w:rsidP="00466DC0">
      <w:pPr>
        <w:numPr>
          <w:ilvl w:val="0"/>
          <w:numId w:val="10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d new pages (About, Contact, etc.)</w:t>
      </w:r>
    </w:p>
    <w:p w14:paraId="63830D0E" w14:textId="77777777" w:rsidR="003123A6" w:rsidRPr="003123A6" w:rsidRDefault="003123A6" w:rsidP="00466DC0">
      <w:pPr>
        <w:numPr>
          <w:ilvl w:val="0"/>
          <w:numId w:val="10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Manage your site menu</w:t>
      </w:r>
    </w:p>
    <w:p w14:paraId="3598CE51" w14:textId="77777777" w:rsidR="003123A6" w:rsidRPr="003123A6" w:rsidRDefault="003123A6" w:rsidP="00466DC0">
      <w:pPr>
        <w:numPr>
          <w:ilvl w:val="0"/>
          <w:numId w:val="10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ustomize your mobile view</w:t>
      </w:r>
    </w:p>
    <w:p w14:paraId="422FD969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5: Add Functionality</w:t>
      </w:r>
    </w:p>
    <w:p w14:paraId="40B45EC5" w14:textId="77777777" w:rsidR="003123A6" w:rsidRPr="003123A6" w:rsidRDefault="003123A6" w:rsidP="00466DC0">
      <w:pPr>
        <w:numPr>
          <w:ilvl w:val="0"/>
          <w:numId w:val="10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Use the </w:t>
      </w:r>
      <w:r w:rsidRPr="003123A6">
        <w:rPr>
          <w:rFonts w:ascii="Trebuchet MS" w:hAnsi="Trebuchet MS"/>
          <w:b/>
          <w:bCs/>
        </w:rPr>
        <w:t>App Market</w:t>
      </w:r>
      <w:r w:rsidRPr="003123A6">
        <w:rPr>
          <w:rFonts w:ascii="Trebuchet MS" w:hAnsi="Trebuchet MS"/>
        </w:rPr>
        <w:t xml:space="preserve"> for extras (booking, live chat, social media)</w:t>
      </w:r>
    </w:p>
    <w:p w14:paraId="62A48C4C" w14:textId="77777777" w:rsidR="003123A6" w:rsidRPr="003123A6" w:rsidRDefault="003123A6" w:rsidP="00466DC0">
      <w:pPr>
        <w:numPr>
          <w:ilvl w:val="0"/>
          <w:numId w:val="10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Enable SEO tools</w:t>
      </w:r>
    </w:p>
    <w:p w14:paraId="5DA72C8E" w14:textId="77777777" w:rsidR="003123A6" w:rsidRPr="003123A6" w:rsidRDefault="003123A6" w:rsidP="00466DC0">
      <w:pPr>
        <w:numPr>
          <w:ilvl w:val="0"/>
          <w:numId w:val="10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Add blogs or stores if needed</w:t>
      </w:r>
    </w:p>
    <w:p w14:paraId="71652178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6: Set Up Domain &amp; Hosting</w:t>
      </w:r>
    </w:p>
    <w:p w14:paraId="4FC1E949" w14:textId="77777777" w:rsidR="003123A6" w:rsidRPr="003123A6" w:rsidRDefault="003123A6" w:rsidP="00466DC0">
      <w:pPr>
        <w:numPr>
          <w:ilvl w:val="0"/>
          <w:numId w:val="10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provides free hosting</w:t>
      </w:r>
    </w:p>
    <w:p w14:paraId="5D1F768D" w14:textId="77777777" w:rsidR="003123A6" w:rsidRPr="003123A6" w:rsidRDefault="003123A6" w:rsidP="00466DC0">
      <w:pPr>
        <w:numPr>
          <w:ilvl w:val="0"/>
          <w:numId w:val="10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 xml:space="preserve">You can use a free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domain (e.g., username.wixsite.com/</w:t>
      </w:r>
      <w:proofErr w:type="spellStart"/>
      <w:r w:rsidRPr="003123A6">
        <w:rPr>
          <w:rFonts w:ascii="Trebuchet MS" w:hAnsi="Trebuchet MS"/>
        </w:rPr>
        <w:t>mysite</w:t>
      </w:r>
      <w:proofErr w:type="spellEnd"/>
      <w:r w:rsidRPr="003123A6">
        <w:rPr>
          <w:rFonts w:ascii="Trebuchet MS" w:hAnsi="Trebuchet MS"/>
        </w:rPr>
        <w:t>) or connect a custom one</w:t>
      </w:r>
    </w:p>
    <w:p w14:paraId="1B13E1AE" w14:textId="77777777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123A6">
        <w:rPr>
          <w:rFonts w:ascii="Trebuchet MS" w:hAnsi="Trebuchet MS"/>
          <w:b/>
          <w:bCs/>
        </w:rPr>
        <w:t>Step 7: Publish</w:t>
      </w:r>
    </w:p>
    <w:p w14:paraId="64C59D9C" w14:textId="77777777" w:rsidR="003123A6" w:rsidRPr="003123A6" w:rsidRDefault="003123A6" w:rsidP="00466DC0">
      <w:pPr>
        <w:numPr>
          <w:ilvl w:val="0"/>
          <w:numId w:val="10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Click “Publish” to go live</w:t>
      </w:r>
    </w:p>
    <w:p w14:paraId="0C3C5BDE" w14:textId="77777777" w:rsidR="003123A6" w:rsidRPr="003123A6" w:rsidRDefault="003123A6" w:rsidP="00466DC0">
      <w:pPr>
        <w:numPr>
          <w:ilvl w:val="0"/>
          <w:numId w:val="10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</w:rPr>
        <w:t>You can make changes anytime and republish</w:t>
      </w:r>
    </w:p>
    <w:p w14:paraId="029D003C" w14:textId="635DBCC1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C1EB432" w14:textId="2A569FED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123A6">
        <w:rPr>
          <w:rFonts w:ascii="Trebuchet MS" w:hAnsi="Trebuchet MS"/>
          <w:b/>
          <w:bCs/>
          <w:u w:val="single"/>
        </w:rPr>
        <w:t>Pro Tips</w:t>
      </w:r>
    </w:p>
    <w:p w14:paraId="20F3B710" w14:textId="77777777" w:rsidR="003123A6" w:rsidRPr="003123A6" w:rsidRDefault="003123A6" w:rsidP="00466DC0">
      <w:pPr>
        <w:numPr>
          <w:ilvl w:val="0"/>
          <w:numId w:val="10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Optimize for mobile:</w:t>
      </w:r>
      <w:r w:rsidRPr="003123A6">
        <w:rPr>
          <w:rFonts w:ascii="Trebuchet MS" w:hAnsi="Trebuchet MS"/>
        </w:rPr>
        <w:t xml:space="preserve">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allows a separate mobile layout editor.</w:t>
      </w:r>
    </w:p>
    <w:p w14:paraId="40C2A393" w14:textId="77777777" w:rsidR="003123A6" w:rsidRPr="003123A6" w:rsidRDefault="003123A6" w:rsidP="00466DC0">
      <w:pPr>
        <w:numPr>
          <w:ilvl w:val="0"/>
          <w:numId w:val="10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Use SEO Wiz:</w:t>
      </w:r>
      <w:r w:rsidRPr="003123A6">
        <w:rPr>
          <w:rFonts w:ascii="Trebuchet MS" w:hAnsi="Trebuchet MS"/>
        </w:rPr>
        <w:t xml:space="preserve"> </w:t>
      </w:r>
      <w:proofErr w:type="spellStart"/>
      <w:r w:rsidRPr="003123A6">
        <w:rPr>
          <w:rFonts w:ascii="Trebuchet MS" w:hAnsi="Trebuchet MS"/>
        </w:rPr>
        <w:t>Wix’s</w:t>
      </w:r>
      <w:proofErr w:type="spellEnd"/>
      <w:r w:rsidRPr="003123A6">
        <w:rPr>
          <w:rFonts w:ascii="Trebuchet MS" w:hAnsi="Trebuchet MS"/>
        </w:rPr>
        <w:t xml:space="preserve"> built-in SEO tool helps you optimize content for Google.</w:t>
      </w:r>
    </w:p>
    <w:p w14:paraId="060A122D" w14:textId="77777777" w:rsidR="003123A6" w:rsidRPr="003123A6" w:rsidRDefault="003123A6" w:rsidP="00466DC0">
      <w:pPr>
        <w:numPr>
          <w:ilvl w:val="0"/>
          <w:numId w:val="10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Track analytics:</w:t>
      </w:r>
      <w:r w:rsidRPr="003123A6">
        <w:rPr>
          <w:rFonts w:ascii="Trebuchet MS" w:hAnsi="Trebuchet MS"/>
        </w:rPr>
        <w:t xml:space="preserve"> Connect Google Analytics or use </w:t>
      </w:r>
      <w:proofErr w:type="spellStart"/>
      <w:r w:rsidRPr="003123A6">
        <w:rPr>
          <w:rFonts w:ascii="Trebuchet MS" w:hAnsi="Trebuchet MS"/>
        </w:rPr>
        <w:t>Wix’s</w:t>
      </w:r>
      <w:proofErr w:type="spellEnd"/>
      <w:r w:rsidRPr="003123A6">
        <w:rPr>
          <w:rFonts w:ascii="Trebuchet MS" w:hAnsi="Trebuchet MS"/>
        </w:rPr>
        <w:t xml:space="preserve"> built-in analytics.</w:t>
      </w:r>
    </w:p>
    <w:p w14:paraId="4B67FEAC" w14:textId="77777777" w:rsidR="003123A6" w:rsidRPr="003123A6" w:rsidRDefault="003123A6" w:rsidP="00466DC0">
      <w:pPr>
        <w:numPr>
          <w:ilvl w:val="0"/>
          <w:numId w:val="10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Backup versions:</w:t>
      </w:r>
      <w:r w:rsidRPr="003123A6">
        <w:rPr>
          <w:rFonts w:ascii="Trebuchet MS" w:hAnsi="Trebuchet MS"/>
        </w:rPr>
        <w:t xml:space="preserve"> </w:t>
      </w:r>
      <w:proofErr w:type="spellStart"/>
      <w:r w:rsidRPr="003123A6">
        <w:rPr>
          <w:rFonts w:ascii="Trebuchet MS" w:hAnsi="Trebuchet MS"/>
        </w:rPr>
        <w:t>Wix</w:t>
      </w:r>
      <w:proofErr w:type="spellEnd"/>
      <w:r w:rsidRPr="003123A6">
        <w:rPr>
          <w:rFonts w:ascii="Trebuchet MS" w:hAnsi="Trebuchet MS"/>
        </w:rPr>
        <w:t xml:space="preserve"> automatically saves versions, so you can revert anytime.</w:t>
      </w:r>
    </w:p>
    <w:p w14:paraId="6FA1DA68" w14:textId="77777777" w:rsidR="003123A6" w:rsidRPr="003123A6" w:rsidRDefault="003123A6" w:rsidP="00466DC0">
      <w:pPr>
        <w:numPr>
          <w:ilvl w:val="0"/>
          <w:numId w:val="10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Collaborate:</w:t>
      </w:r>
      <w:r w:rsidRPr="003123A6">
        <w:rPr>
          <w:rFonts w:ascii="Trebuchet MS" w:hAnsi="Trebuchet MS"/>
        </w:rPr>
        <w:t xml:space="preserve"> Share your site with teammates or clients with role permissions.</w:t>
      </w:r>
    </w:p>
    <w:p w14:paraId="2F44C463" w14:textId="58420271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C2EE67F" w14:textId="02DAB6F4" w:rsidR="003123A6" w:rsidRPr="003123A6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123A6">
        <w:rPr>
          <w:rFonts w:ascii="Trebuchet MS" w:hAnsi="Trebuchet MS"/>
          <w:b/>
          <w:bCs/>
          <w:u w:val="single"/>
        </w:rPr>
        <w:t xml:space="preserve">Who Uses </w:t>
      </w:r>
      <w:proofErr w:type="spellStart"/>
      <w:r w:rsidRPr="003123A6">
        <w:rPr>
          <w:rFonts w:ascii="Trebuchet MS" w:hAnsi="Trebuchet MS"/>
          <w:b/>
          <w:bCs/>
          <w:u w:val="single"/>
        </w:rPr>
        <w:t>Wix</w:t>
      </w:r>
      <w:proofErr w:type="spellEnd"/>
      <w:r w:rsidRPr="003123A6">
        <w:rPr>
          <w:rFonts w:ascii="Trebuchet MS" w:hAnsi="Trebuchet MS"/>
          <w:b/>
          <w:bCs/>
          <w:u w:val="single"/>
        </w:rPr>
        <w:t>?</w:t>
      </w:r>
    </w:p>
    <w:p w14:paraId="2E4DA2DA" w14:textId="77777777" w:rsidR="003123A6" w:rsidRPr="003123A6" w:rsidRDefault="003123A6" w:rsidP="00466DC0">
      <w:pPr>
        <w:numPr>
          <w:ilvl w:val="0"/>
          <w:numId w:val="10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Small businesses</w:t>
      </w:r>
      <w:r w:rsidRPr="003123A6">
        <w:rPr>
          <w:rFonts w:ascii="Trebuchet MS" w:hAnsi="Trebuchet MS"/>
        </w:rPr>
        <w:t xml:space="preserve"> (restaurants, salons, coaches)</w:t>
      </w:r>
    </w:p>
    <w:p w14:paraId="736D63D4" w14:textId="77777777" w:rsidR="003123A6" w:rsidRPr="003123A6" w:rsidRDefault="003123A6" w:rsidP="00466DC0">
      <w:pPr>
        <w:numPr>
          <w:ilvl w:val="0"/>
          <w:numId w:val="10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Freelancers</w:t>
      </w:r>
      <w:r w:rsidRPr="003123A6">
        <w:rPr>
          <w:rFonts w:ascii="Trebuchet MS" w:hAnsi="Trebuchet MS"/>
        </w:rPr>
        <w:t xml:space="preserve"> and </w:t>
      </w:r>
      <w:r w:rsidRPr="003123A6">
        <w:rPr>
          <w:rFonts w:ascii="Trebuchet MS" w:hAnsi="Trebuchet MS"/>
          <w:b/>
          <w:bCs/>
        </w:rPr>
        <w:t>creatives</w:t>
      </w:r>
      <w:r w:rsidRPr="003123A6">
        <w:rPr>
          <w:rFonts w:ascii="Trebuchet MS" w:hAnsi="Trebuchet MS"/>
        </w:rPr>
        <w:t xml:space="preserve"> (portfolios)</w:t>
      </w:r>
    </w:p>
    <w:p w14:paraId="469BA5AA" w14:textId="77777777" w:rsidR="003123A6" w:rsidRPr="003123A6" w:rsidRDefault="003123A6" w:rsidP="00466DC0">
      <w:pPr>
        <w:numPr>
          <w:ilvl w:val="0"/>
          <w:numId w:val="10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lastRenderedPageBreak/>
        <w:t>E-commerce sellers</w:t>
      </w:r>
    </w:p>
    <w:p w14:paraId="5C2F4917" w14:textId="77777777" w:rsidR="003123A6" w:rsidRPr="003123A6" w:rsidRDefault="003123A6" w:rsidP="00466DC0">
      <w:pPr>
        <w:numPr>
          <w:ilvl w:val="0"/>
          <w:numId w:val="10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Nonprofits</w:t>
      </w:r>
      <w:r w:rsidRPr="003123A6">
        <w:rPr>
          <w:rFonts w:ascii="Trebuchet MS" w:hAnsi="Trebuchet MS"/>
        </w:rPr>
        <w:t xml:space="preserve"> and </w:t>
      </w:r>
      <w:r w:rsidRPr="003123A6">
        <w:rPr>
          <w:rFonts w:ascii="Trebuchet MS" w:hAnsi="Trebuchet MS"/>
          <w:b/>
          <w:bCs/>
        </w:rPr>
        <w:t>community groups</w:t>
      </w:r>
    </w:p>
    <w:p w14:paraId="1D13EB7F" w14:textId="77777777" w:rsidR="003123A6" w:rsidRPr="003123A6" w:rsidRDefault="003123A6" w:rsidP="00466DC0">
      <w:pPr>
        <w:numPr>
          <w:ilvl w:val="0"/>
          <w:numId w:val="10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123A6">
        <w:rPr>
          <w:rFonts w:ascii="Trebuchet MS" w:hAnsi="Trebuchet MS"/>
          <w:b/>
          <w:bCs/>
        </w:rPr>
        <w:t>Agencies</w:t>
      </w:r>
      <w:r w:rsidRPr="003123A6">
        <w:rPr>
          <w:rFonts w:ascii="Trebuchet MS" w:hAnsi="Trebuchet MS"/>
        </w:rPr>
        <w:t xml:space="preserve"> building sites for clients</w:t>
      </w:r>
    </w:p>
    <w:p w14:paraId="2FBE821D" w14:textId="77777777" w:rsidR="003123A6" w:rsidRPr="00536957" w:rsidRDefault="003123A6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BF5F759" w14:textId="77777777" w:rsidR="009313B1" w:rsidRDefault="009313B1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10AA8AF" w14:textId="213AEE31" w:rsidR="00536957" w:rsidRPr="00466DC0" w:rsidRDefault="00536957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u w:val="single"/>
        </w:rPr>
      </w:pPr>
      <w:r w:rsidRPr="00466DC0">
        <w:rPr>
          <w:rFonts w:ascii="Trebuchet MS" w:hAnsi="Trebuchet MS"/>
          <w:b/>
          <w:bCs/>
          <w:u w:val="single"/>
        </w:rPr>
        <w:t>C</w:t>
      </w:r>
      <w:r w:rsidRPr="00466DC0">
        <w:rPr>
          <w:rFonts w:ascii="Trebuchet MS" w:hAnsi="Trebuchet MS"/>
          <w:b/>
          <w:bCs/>
          <w:u w:val="single"/>
        </w:rPr>
        <w:t xml:space="preserve">reate a simple website on </w:t>
      </w:r>
      <w:proofErr w:type="spellStart"/>
      <w:r w:rsidRPr="00466DC0">
        <w:rPr>
          <w:rFonts w:ascii="Trebuchet MS" w:hAnsi="Trebuchet MS"/>
          <w:b/>
          <w:bCs/>
          <w:u w:val="single"/>
        </w:rPr>
        <w:t>Wix</w:t>
      </w:r>
      <w:proofErr w:type="spellEnd"/>
      <w:r w:rsidRPr="00466DC0">
        <w:rPr>
          <w:rFonts w:ascii="Trebuchet MS" w:hAnsi="Trebuchet MS"/>
          <w:u w:val="single"/>
        </w:rPr>
        <w:t xml:space="preserve"> about </w:t>
      </w:r>
      <w:r w:rsidRPr="00466DC0">
        <w:rPr>
          <w:rFonts w:ascii="Trebuchet MS" w:hAnsi="Trebuchet MS"/>
          <w:b/>
          <w:bCs/>
          <w:u w:val="single"/>
        </w:rPr>
        <w:t>Amul</w:t>
      </w:r>
    </w:p>
    <w:p w14:paraId="63EFCC20" w14:textId="77777777" w:rsidR="00536957" w:rsidRP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We’ll make a 3-page website about Amul, India’s leading dairy brand, using </w:t>
      </w:r>
      <w:proofErr w:type="spellStart"/>
      <w:r w:rsidRPr="00536957">
        <w:rPr>
          <w:rFonts w:ascii="Trebuchet MS" w:hAnsi="Trebuchet MS"/>
        </w:rPr>
        <w:t>Wix</w:t>
      </w:r>
      <w:proofErr w:type="spellEnd"/>
      <w:r w:rsidRPr="00536957">
        <w:rPr>
          <w:rFonts w:ascii="Trebuchet MS" w:hAnsi="Trebuchet MS"/>
        </w:rPr>
        <w:t xml:space="preserve"> (</w:t>
      </w:r>
      <w:hyperlink r:id="rId10" w:history="1">
        <w:r w:rsidRPr="008F1BDB">
          <w:rPr>
            <w:rStyle w:val="Hyperlink"/>
            <w:rFonts w:ascii="Trebuchet MS" w:hAnsi="Trebuchet MS"/>
          </w:rPr>
          <w:t>www.wix.com</w:t>
        </w:r>
      </w:hyperlink>
      <w:r>
        <w:rPr>
          <w:rFonts w:ascii="Trebuchet MS" w:hAnsi="Trebuchet MS"/>
        </w:rPr>
        <w:t xml:space="preserve">). </w:t>
      </w:r>
      <w:r w:rsidRPr="00536957">
        <w:rPr>
          <w:rFonts w:ascii="Trebuchet MS" w:hAnsi="Trebuchet MS"/>
        </w:rPr>
        <w:t>The pages will be:</w:t>
      </w:r>
    </w:p>
    <w:p w14:paraId="0176E2BC" w14:textId="77777777" w:rsidR="00536957" w:rsidRPr="00536957" w:rsidRDefault="00536957" w:rsidP="00466DC0">
      <w:pPr>
        <w:numPr>
          <w:ilvl w:val="0"/>
          <w:numId w:val="10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Home Page</w:t>
      </w:r>
      <w:r w:rsidRPr="00536957">
        <w:rPr>
          <w:rFonts w:ascii="Trebuchet MS" w:hAnsi="Trebuchet MS"/>
        </w:rPr>
        <w:t xml:space="preserve"> – Introduction to Amul</w:t>
      </w:r>
    </w:p>
    <w:p w14:paraId="48E50A7B" w14:textId="77777777" w:rsidR="00536957" w:rsidRPr="00536957" w:rsidRDefault="00536957" w:rsidP="00466DC0">
      <w:pPr>
        <w:numPr>
          <w:ilvl w:val="0"/>
          <w:numId w:val="10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Products Page</w:t>
      </w:r>
      <w:r w:rsidRPr="00536957">
        <w:rPr>
          <w:rFonts w:ascii="Trebuchet MS" w:hAnsi="Trebuchet MS"/>
        </w:rPr>
        <w:t xml:space="preserve"> – List of main Amul products</w:t>
      </w:r>
    </w:p>
    <w:p w14:paraId="15CFF5C4" w14:textId="77777777" w:rsidR="00536957" w:rsidRPr="00536957" w:rsidRDefault="00536957" w:rsidP="00466DC0">
      <w:pPr>
        <w:numPr>
          <w:ilvl w:val="0"/>
          <w:numId w:val="10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About Us Page</w:t>
      </w:r>
      <w:r w:rsidRPr="00536957">
        <w:rPr>
          <w:rFonts w:ascii="Trebuchet MS" w:hAnsi="Trebuchet MS"/>
        </w:rPr>
        <w:t xml:space="preserve"> – History and achievements of Amul</w:t>
      </w:r>
    </w:p>
    <w:p w14:paraId="1801BB30" w14:textId="6614206A" w:rsid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23441A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66DC0">
        <w:rPr>
          <w:rFonts w:ascii="Trebuchet MS" w:hAnsi="Trebuchet MS"/>
          <w:b/>
          <w:bCs/>
          <w:u w:val="single"/>
        </w:rPr>
        <w:t>Step-by-Step Instructions</w:t>
      </w:r>
    </w:p>
    <w:p w14:paraId="65F897C6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1: Sign Up and Start</w:t>
      </w:r>
    </w:p>
    <w:p w14:paraId="0CE36A37" w14:textId="77777777" w:rsidR="00466DC0" w:rsidRPr="00466DC0" w:rsidRDefault="00466DC0" w:rsidP="00466DC0">
      <w:pPr>
        <w:numPr>
          <w:ilvl w:val="0"/>
          <w:numId w:val="10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Go to </w:t>
      </w:r>
      <w:hyperlink r:id="rId11" w:tgtFrame="_new" w:history="1">
        <w:r w:rsidRPr="00466DC0">
          <w:rPr>
            <w:rStyle w:val="Hyperlink"/>
            <w:rFonts w:ascii="Trebuchet MS" w:hAnsi="Trebuchet MS"/>
          </w:rPr>
          <w:t>https://www.wix.com</w:t>
        </w:r>
      </w:hyperlink>
    </w:p>
    <w:p w14:paraId="03A773F5" w14:textId="77777777" w:rsidR="00466DC0" w:rsidRPr="00466DC0" w:rsidRDefault="00466DC0" w:rsidP="00466DC0">
      <w:pPr>
        <w:numPr>
          <w:ilvl w:val="0"/>
          <w:numId w:val="10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lick </w:t>
      </w:r>
      <w:r w:rsidRPr="00466DC0">
        <w:rPr>
          <w:rFonts w:ascii="Trebuchet MS" w:hAnsi="Trebuchet MS"/>
          <w:b/>
          <w:bCs/>
        </w:rPr>
        <w:t>“Get Started”</w:t>
      </w:r>
      <w:r w:rsidRPr="00466DC0">
        <w:rPr>
          <w:rFonts w:ascii="Trebuchet MS" w:hAnsi="Trebuchet MS"/>
        </w:rPr>
        <w:t xml:space="preserve"> or </w:t>
      </w:r>
      <w:r w:rsidRPr="00466DC0">
        <w:rPr>
          <w:rFonts w:ascii="Trebuchet MS" w:hAnsi="Trebuchet MS"/>
          <w:b/>
          <w:bCs/>
        </w:rPr>
        <w:t>“Sign Up.”</w:t>
      </w:r>
    </w:p>
    <w:p w14:paraId="4A1825DE" w14:textId="77777777" w:rsidR="00466DC0" w:rsidRPr="00466DC0" w:rsidRDefault="00466DC0" w:rsidP="00466DC0">
      <w:pPr>
        <w:numPr>
          <w:ilvl w:val="0"/>
          <w:numId w:val="10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Create an account using Google or an email ID.</w:t>
      </w:r>
    </w:p>
    <w:p w14:paraId="1B718167" w14:textId="77777777" w:rsidR="00466DC0" w:rsidRPr="00466DC0" w:rsidRDefault="00466DC0" w:rsidP="00466DC0">
      <w:pPr>
        <w:numPr>
          <w:ilvl w:val="0"/>
          <w:numId w:val="10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Once logged in, click </w:t>
      </w:r>
      <w:r w:rsidRPr="00466DC0">
        <w:rPr>
          <w:rFonts w:ascii="Trebuchet MS" w:hAnsi="Trebuchet MS"/>
          <w:b/>
          <w:bCs/>
        </w:rPr>
        <w:t>“Create New Site.”</w:t>
      </w:r>
    </w:p>
    <w:p w14:paraId="6C7E1865" w14:textId="77777777" w:rsidR="00466DC0" w:rsidRPr="00466DC0" w:rsidRDefault="00466DC0" w:rsidP="00466DC0">
      <w:pPr>
        <w:numPr>
          <w:ilvl w:val="0"/>
          <w:numId w:val="10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hoose </w:t>
      </w:r>
      <w:r w:rsidRPr="00466DC0">
        <w:rPr>
          <w:rFonts w:ascii="Trebuchet MS" w:hAnsi="Trebuchet MS"/>
          <w:b/>
          <w:bCs/>
        </w:rPr>
        <w:t xml:space="preserve">“Business” </w:t>
      </w:r>
      <w:r w:rsidRPr="00466DC0">
        <w:rPr>
          <w:rFonts w:ascii="Arial" w:hAnsi="Arial" w:cs="Arial"/>
          <w:b/>
          <w:bCs/>
        </w:rPr>
        <w:t>→</w:t>
      </w:r>
      <w:r w:rsidRPr="00466DC0">
        <w:rPr>
          <w:rFonts w:ascii="Trebuchet MS" w:hAnsi="Trebuchet MS"/>
          <w:b/>
          <w:bCs/>
        </w:rPr>
        <w:t xml:space="preserve"> </w:t>
      </w:r>
      <w:r w:rsidRPr="00466DC0">
        <w:rPr>
          <w:rFonts w:ascii="Trebuchet MS" w:hAnsi="Trebuchet MS" w:cs="Trebuchet MS"/>
          <w:b/>
          <w:bCs/>
        </w:rPr>
        <w:t>“</w:t>
      </w:r>
      <w:r w:rsidRPr="00466DC0">
        <w:rPr>
          <w:rFonts w:ascii="Trebuchet MS" w:hAnsi="Trebuchet MS"/>
          <w:b/>
          <w:bCs/>
        </w:rPr>
        <w:t>Food &amp; Drink</w:t>
      </w:r>
      <w:r w:rsidRPr="00466DC0">
        <w:rPr>
          <w:rFonts w:ascii="Trebuchet MS" w:hAnsi="Trebuchet MS" w:cs="Trebuchet MS"/>
          <w:b/>
          <w:bCs/>
        </w:rPr>
        <w:t>”</w:t>
      </w:r>
      <w:r w:rsidRPr="00466DC0">
        <w:rPr>
          <w:rFonts w:ascii="Trebuchet MS" w:hAnsi="Trebuchet MS"/>
          <w:b/>
          <w:bCs/>
        </w:rPr>
        <w:t xml:space="preserve"> </w:t>
      </w:r>
      <w:r w:rsidRPr="00466DC0">
        <w:rPr>
          <w:rFonts w:ascii="Arial" w:hAnsi="Arial" w:cs="Arial"/>
          <w:b/>
          <w:bCs/>
        </w:rPr>
        <w:t>→</w:t>
      </w:r>
      <w:r w:rsidRPr="00466DC0">
        <w:rPr>
          <w:rFonts w:ascii="Trebuchet MS" w:hAnsi="Trebuchet MS"/>
          <w:b/>
          <w:bCs/>
        </w:rPr>
        <w:t xml:space="preserve"> </w:t>
      </w:r>
      <w:r w:rsidRPr="00466DC0">
        <w:rPr>
          <w:rFonts w:ascii="Trebuchet MS" w:hAnsi="Trebuchet MS" w:cs="Trebuchet MS"/>
          <w:b/>
          <w:bCs/>
        </w:rPr>
        <w:t>“</w:t>
      </w:r>
      <w:r w:rsidRPr="00466DC0">
        <w:rPr>
          <w:rFonts w:ascii="Trebuchet MS" w:hAnsi="Trebuchet MS"/>
          <w:b/>
          <w:bCs/>
        </w:rPr>
        <w:t>Dairy Brand</w:t>
      </w:r>
      <w:r w:rsidRPr="00466DC0">
        <w:rPr>
          <w:rFonts w:ascii="Trebuchet MS" w:hAnsi="Trebuchet MS" w:cs="Trebuchet MS"/>
          <w:b/>
          <w:bCs/>
        </w:rPr>
        <w:t>”</w:t>
      </w:r>
      <w:r w:rsidRPr="00466DC0">
        <w:rPr>
          <w:rFonts w:ascii="Trebuchet MS" w:hAnsi="Trebuchet MS"/>
          <w:b/>
          <w:bCs/>
        </w:rPr>
        <w:t xml:space="preserve"> (or skip this).</w:t>
      </w:r>
    </w:p>
    <w:p w14:paraId="3C7ABB93" w14:textId="77777777" w:rsidR="00466DC0" w:rsidRPr="00466DC0" w:rsidRDefault="00466DC0" w:rsidP="00466DC0">
      <w:pPr>
        <w:numPr>
          <w:ilvl w:val="0"/>
          <w:numId w:val="108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Select </w:t>
      </w:r>
      <w:r w:rsidRPr="00466DC0">
        <w:rPr>
          <w:rFonts w:ascii="Trebuchet MS" w:hAnsi="Trebuchet MS"/>
          <w:b/>
          <w:bCs/>
        </w:rPr>
        <w:t>“</w:t>
      </w:r>
      <w:proofErr w:type="spellStart"/>
      <w:r w:rsidRPr="00466DC0">
        <w:rPr>
          <w:rFonts w:ascii="Trebuchet MS" w:hAnsi="Trebuchet MS"/>
          <w:b/>
          <w:bCs/>
        </w:rPr>
        <w:t>Wix</w:t>
      </w:r>
      <w:proofErr w:type="spellEnd"/>
      <w:r w:rsidRPr="00466DC0">
        <w:rPr>
          <w:rFonts w:ascii="Trebuchet MS" w:hAnsi="Trebuchet MS"/>
          <w:b/>
          <w:bCs/>
        </w:rPr>
        <w:t xml:space="preserve"> Editor”</w:t>
      </w:r>
      <w:r w:rsidRPr="00466DC0">
        <w:rPr>
          <w:rFonts w:ascii="Trebuchet MS" w:hAnsi="Trebuchet MS"/>
        </w:rPr>
        <w:t xml:space="preserve"> (so you can design manually).</w:t>
      </w:r>
    </w:p>
    <w:p w14:paraId="4B7ACAFF" w14:textId="2A44B193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CA7540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2: Choose a Template</w:t>
      </w:r>
    </w:p>
    <w:p w14:paraId="3200DF35" w14:textId="77777777" w:rsidR="00466DC0" w:rsidRPr="00466DC0" w:rsidRDefault="00466DC0" w:rsidP="00466DC0">
      <w:pPr>
        <w:numPr>
          <w:ilvl w:val="0"/>
          <w:numId w:val="10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In the template section, search for </w:t>
      </w:r>
      <w:r w:rsidRPr="00466DC0">
        <w:rPr>
          <w:rFonts w:ascii="Trebuchet MS" w:hAnsi="Trebuchet MS"/>
          <w:b/>
          <w:bCs/>
        </w:rPr>
        <w:t>“Food Brand”</w:t>
      </w:r>
      <w:r w:rsidRPr="00466DC0">
        <w:rPr>
          <w:rFonts w:ascii="Trebuchet MS" w:hAnsi="Trebuchet MS"/>
        </w:rPr>
        <w:t xml:space="preserve"> or </w:t>
      </w:r>
      <w:r w:rsidRPr="00466DC0">
        <w:rPr>
          <w:rFonts w:ascii="Trebuchet MS" w:hAnsi="Trebuchet MS"/>
          <w:b/>
          <w:bCs/>
        </w:rPr>
        <w:t>“Dairy Company.”</w:t>
      </w:r>
    </w:p>
    <w:p w14:paraId="667FCE9E" w14:textId="77777777" w:rsidR="00466DC0" w:rsidRPr="00466DC0" w:rsidRDefault="00466DC0" w:rsidP="00466DC0">
      <w:pPr>
        <w:numPr>
          <w:ilvl w:val="0"/>
          <w:numId w:val="10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hoose a simple, clean template — for example, </w:t>
      </w:r>
      <w:r w:rsidRPr="00466DC0">
        <w:rPr>
          <w:rFonts w:ascii="Trebuchet MS" w:hAnsi="Trebuchet MS"/>
          <w:b/>
          <w:bCs/>
        </w:rPr>
        <w:t>“Organic Dairy Farm”</w:t>
      </w:r>
      <w:r w:rsidRPr="00466DC0">
        <w:rPr>
          <w:rFonts w:ascii="Trebuchet MS" w:hAnsi="Trebuchet MS"/>
        </w:rPr>
        <w:t xml:space="preserve"> or </w:t>
      </w:r>
      <w:r w:rsidRPr="00466DC0">
        <w:rPr>
          <w:rFonts w:ascii="Trebuchet MS" w:hAnsi="Trebuchet MS"/>
          <w:b/>
          <w:bCs/>
        </w:rPr>
        <w:t>“Food Company Website.”</w:t>
      </w:r>
    </w:p>
    <w:p w14:paraId="50265F7C" w14:textId="77777777" w:rsidR="00466DC0" w:rsidRPr="00466DC0" w:rsidRDefault="00466DC0" w:rsidP="00466DC0">
      <w:pPr>
        <w:numPr>
          <w:ilvl w:val="0"/>
          <w:numId w:val="10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lick </w:t>
      </w:r>
      <w:r w:rsidRPr="00466DC0">
        <w:rPr>
          <w:rFonts w:ascii="Trebuchet MS" w:hAnsi="Trebuchet MS"/>
          <w:b/>
          <w:bCs/>
        </w:rPr>
        <w:t>“Edit Template.”</w:t>
      </w:r>
    </w:p>
    <w:p w14:paraId="6B29FAF3" w14:textId="285D1E35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48D337D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3: Create the Website Pages</w:t>
      </w:r>
    </w:p>
    <w:p w14:paraId="77FD1BF2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Segoe UI Emoji" w:hAnsi="Segoe UI Emoji" w:cs="Segoe UI Emoji"/>
          <w:b/>
          <w:bCs/>
        </w:rPr>
        <w:t>🌟</w:t>
      </w:r>
      <w:r w:rsidRPr="00466DC0">
        <w:rPr>
          <w:rFonts w:ascii="Trebuchet MS" w:hAnsi="Trebuchet MS"/>
          <w:b/>
          <w:bCs/>
        </w:rPr>
        <w:t xml:space="preserve"> Page 1: Home Page</w:t>
      </w:r>
    </w:p>
    <w:p w14:paraId="44261570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Purpose:</w:t>
      </w:r>
      <w:r w:rsidRPr="00466DC0">
        <w:rPr>
          <w:rFonts w:ascii="Trebuchet MS" w:hAnsi="Trebuchet MS"/>
        </w:rPr>
        <w:t xml:space="preserve"> To introduce Amul and highlight its brand values.</w:t>
      </w:r>
    </w:p>
    <w:p w14:paraId="041153B7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Steps:</w:t>
      </w:r>
    </w:p>
    <w:p w14:paraId="27C547C8" w14:textId="77777777" w:rsidR="00466DC0" w:rsidRPr="00466DC0" w:rsidRDefault="00466DC0" w:rsidP="00466DC0">
      <w:pPr>
        <w:numPr>
          <w:ilvl w:val="0"/>
          <w:numId w:val="11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Rename the homepage title to </w:t>
      </w:r>
      <w:r w:rsidRPr="00466DC0">
        <w:rPr>
          <w:rFonts w:ascii="Trebuchet MS" w:hAnsi="Trebuchet MS"/>
          <w:b/>
          <w:bCs/>
        </w:rPr>
        <w:t>“Amul – The Taste of India.”</w:t>
      </w:r>
    </w:p>
    <w:p w14:paraId="565F9541" w14:textId="77777777" w:rsidR="00466DC0" w:rsidRPr="00466DC0" w:rsidRDefault="00466DC0" w:rsidP="00466DC0">
      <w:pPr>
        <w:numPr>
          <w:ilvl w:val="0"/>
          <w:numId w:val="11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the </w:t>
      </w:r>
      <w:r w:rsidRPr="00466DC0">
        <w:rPr>
          <w:rFonts w:ascii="Trebuchet MS" w:hAnsi="Trebuchet MS"/>
          <w:b/>
          <w:bCs/>
        </w:rPr>
        <w:t>Amul logo</w:t>
      </w:r>
      <w:r w:rsidRPr="00466DC0">
        <w:rPr>
          <w:rFonts w:ascii="Trebuchet MS" w:hAnsi="Trebuchet MS"/>
        </w:rPr>
        <w:t xml:space="preserve"> (download from Google Images).</w:t>
      </w:r>
    </w:p>
    <w:p w14:paraId="2BEDB109" w14:textId="77777777" w:rsidR="00466DC0" w:rsidRPr="00466DC0" w:rsidRDefault="00466DC0" w:rsidP="00466DC0">
      <w:pPr>
        <w:numPr>
          <w:ilvl w:val="0"/>
          <w:numId w:val="11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Insert a large banner image (Amul products or cows on a farm).</w:t>
      </w:r>
    </w:p>
    <w:p w14:paraId="58AD789D" w14:textId="77777777" w:rsidR="00466DC0" w:rsidRPr="00466DC0" w:rsidRDefault="00466DC0" w:rsidP="00466DC0">
      <w:pPr>
        <w:numPr>
          <w:ilvl w:val="0"/>
          <w:numId w:val="110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Add a short text box below the banner:</w:t>
      </w:r>
    </w:p>
    <w:p w14:paraId="11F910C8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Content Example:</w:t>
      </w:r>
    </w:p>
    <w:p w14:paraId="1B0571CB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Welcome to Amul</w:t>
      </w:r>
      <w:r w:rsidRPr="00466DC0">
        <w:rPr>
          <w:rFonts w:ascii="Trebuchet MS" w:hAnsi="Trebuchet MS"/>
        </w:rPr>
        <w:br/>
      </w:r>
      <w:proofErr w:type="spellStart"/>
      <w:r w:rsidRPr="00466DC0">
        <w:rPr>
          <w:rFonts w:ascii="Trebuchet MS" w:hAnsi="Trebuchet MS"/>
        </w:rPr>
        <w:t>Amul</w:t>
      </w:r>
      <w:proofErr w:type="spellEnd"/>
      <w:r w:rsidRPr="00466DC0">
        <w:rPr>
          <w:rFonts w:ascii="Trebuchet MS" w:hAnsi="Trebuchet MS"/>
        </w:rPr>
        <w:t xml:space="preserve"> is India’s largest dairy brand, known for bringing high-quality milk and milk products to millions of homes every day. From butter and cheese to chocolates and ice cream, Amul products symbolize purity, taste, and trust.</w:t>
      </w:r>
    </w:p>
    <w:p w14:paraId="3AEB47DF" w14:textId="77777777" w:rsidR="00466DC0" w:rsidRPr="00466DC0" w:rsidRDefault="00466DC0" w:rsidP="00466DC0">
      <w:pPr>
        <w:numPr>
          <w:ilvl w:val="0"/>
          <w:numId w:val="111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a </w:t>
      </w:r>
      <w:r w:rsidRPr="00466DC0">
        <w:rPr>
          <w:rFonts w:ascii="Trebuchet MS" w:hAnsi="Trebuchet MS"/>
          <w:b/>
          <w:bCs/>
        </w:rPr>
        <w:t>button</w:t>
      </w:r>
      <w:r w:rsidRPr="00466DC0">
        <w:rPr>
          <w:rFonts w:ascii="Trebuchet MS" w:hAnsi="Trebuchet MS"/>
        </w:rPr>
        <w:t xml:space="preserve"> labeled </w:t>
      </w:r>
      <w:r w:rsidRPr="00466DC0">
        <w:rPr>
          <w:rFonts w:ascii="Trebuchet MS" w:hAnsi="Trebuchet MS"/>
          <w:b/>
          <w:bCs/>
        </w:rPr>
        <w:t>“Explore Our Products”</w:t>
      </w:r>
      <w:r w:rsidRPr="00466DC0">
        <w:rPr>
          <w:rFonts w:ascii="Trebuchet MS" w:hAnsi="Trebuchet MS"/>
        </w:rPr>
        <w:t xml:space="preserve"> </w:t>
      </w:r>
      <w:r w:rsidRPr="00466DC0">
        <w:rPr>
          <w:rFonts w:ascii="Arial" w:hAnsi="Arial" w:cs="Arial"/>
        </w:rPr>
        <w:t>→</w:t>
      </w:r>
      <w:r w:rsidRPr="00466DC0">
        <w:rPr>
          <w:rFonts w:ascii="Trebuchet MS" w:hAnsi="Trebuchet MS"/>
        </w:rPr>
        <w:t xml:space="preserve"> link to the </w:t>
      </w:r>
      <w:r w:rsidRPr="00466DC0">
        <w:rPr>
          <w:rFonts w:ascii="Trebuchet MS" w:hAnsi="Trebuchet MS"/>
          <w:i/>
          <w:iCs/>
        </w:rPr>
        <w:t>Products</w:t>
      </w:r>
      <w:r w:rsidRPr="00466DC0">
        <w:rPr>
          <w:rFonts w:ascii="Trebuchet MS" w:hAnsi="Trebuchet MS"/>
        </w:rPr>
        <w:t xml:space="preserve"> page.</w:t>
      </w:r>
    </w:p>
    <w:p w14:paraId="6F3108A8" w14:textId="175CADE0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25FC48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Segoe UI Emoji" w:hAnsi="Segoe UI Emoji" w:cs="Segoe UI Emoji"/>
          <w:b/>
          <w:bCs/>
        </w:rPr>
        <w:t>🧈</w:t>
      </w:r>
      <w:r w:rsidRPr="00466DC0">
        <w:rPr>
          <w:rFonts w:ascii="Trebuchet MS" w:hAnsi="Trebuchet MS"/>
          <w:b/>
          <w:bCs/>
        </w:rPr>
        <w:t xml:space="preserve"> Page 2: Products Page</w:t>
      </w:r>
    </w:p>
    <w:p w14:paraId="174C3BB0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Purpose:</w:t>
      </w:r>
      <w:r w:rsidRPr="00466DC0">
        <w:rPr>
          <w:rFonts w:ascii="Trebuchet MS" w:hAnsi="Trebuchet MS"/>
        </w:rPr>
        <w:t xml:space="preserve"> To showcase Amul’s popular product categories.</w:t>
      </w:r>
    </w:p>
    <w:p w14:paraId="629A8722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lastRenderedPageBreak/>
        <w:t>Steps:</w:t>
      </w:r>
    </w:p>
    <w:p w14:paraId="5D3F0608" w14:textId="77777777" w:rsidR="00466DC0" w:rsidRPr="00466DC0" w:rsidRDefault="00466DC0" w:rsidP="00466DC0">
      <w:pPr>
        <w:numPr>
          <w:ilvl w:val="0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a new page </w:t>
      </w:r>
      <w:r w:rsidRPr="00466DC0">
        <w:rPr>
          <w:rFonts w:ascii="Arial" w:hAnsi="Arial" w:cs="Arial"/>
        </w:rPr>
        <w:t>→</w:t>
      </w:r>
      <w:r w:rsidRPr="00466DC0">
        <w:rPr>
          <w:rFonts w:ascii="Trebuchet MS" w:hAnsi="Trebuchet MS"/>
        </w:rPr>
        <w:t xml:space="preserve"> name it </w:t>
      </w:r>
      <w:r w:rsidRPr="00466DC0">
        <w:rPr>
          <w:rFonts w:ascii="Trebuchet MS" w:hAnsi="Trebuchet MS"/>
          <w:b/>
          <w:bCs/>
        </w:rPr>
        <w:t>“Products.”</w:t>
      </w:r>
    </w:p>
    <w:p w14:paraId="55D74336" w14:textId="77777777" w:rsidR="00466DC0" w:rsidRPr="00466DC0" w:rsidRDefault="00466DC0" w:rsidP="00466DC0">
      <w:pPr>
        <w:numPr>
          <w:ilvl w:val="0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a </w:t>
      </w:r>
      <w:r w:rsidRPr="00466DC0">
        <w:rPr>
          <w:rFonts w:ascii="Trebuchet MS" w:hAnsi="Trebuchet MS"/>
          <w:b/>
          <w:bCs/>
        </w:rPr>
        <w:t>grid gallery</w:t>
      </w:r>
      <w:r w:rsidRPr="00466DC0">
        <w:rPr>
          <w:rFonts w:ascii="Trebuchet MS" w:hAnsi="Trebuchet MS"/>
        </w:rPr>
        <w:t xml:space="preserve"> or </w:t>
      </w:r>
      <w:r w:rsidRPr="00466DC0">
        <w:rPr>
          <w:rFonts w:ascii="Trebuchet MS" w:hAnsi="Trebuchet MS"/>
          <w:b/>
          <w:bCs/>
        </w:rPr>
        <w:t>cards layout</w:t>
      </w:r>
      <w:r w:rsidRPr="00466DC0">
        <w:rPr>
          <w:rFonts w:ascii="Trebuchet MS" w:hAnsi="Trebuchet MS"/>
        </w:rPr>
        <w:t xml:space="preserve"> with product images.</w:t>
      </w:r>
      <w:r w:rsidRPr="00466DC0">
        <w:rPr>
          <w:rFonts w:ascii="Trebuchet MS" w:hAnsi="Trebuchet MS"/>
        </w:rPr>
        <w:br/>
        <w:t>Example categories:</w:t>
      </w:r>
    </w:p>
    <w:p w14:paraId="3E3A5472" w14:textId="77777777" w:rsidR="00466DC0" w:rsidRPr="00466DC0" w:rsidRDefault="00466DC0" w:rsidP="00466DC0">
      <w:pPr>
        <w:numPr>
          <w:ilvl w:val="1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Milk &amp; Butter</w:t>
      </w:r>
    </w:p>
    <w:p w14:paraId="5EC66D7B" w14:textId="77777777" w:rsidR="00466DC0" w:rsidRPr="00466DC0" w:rsidRDefault="00466DC0" w:rsidP="00466DC0">
      <w:pPr>
        <w:numPr>
          <w:ilvl w:val="1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Cheese</w:t>
      </w:r>
    </w:p>
    <w:p w14:paraId="7D63003D" w14:textId="77777777" w:rsidR="00466DC0" w:rsidRPr="00466DC0" w:rsidRDefault="00466DC0" w:rsidP="00466DC0">
      <w:pPr>
        <w:numPr>
          <w:ilvl w:val="1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Ice Creams</w:t>
      </w:r>
    </w:p>
    <w:p w14:paraId="5A0D2E54" w14:textId="77777777" w:rsidR="00466DC0" w:rsidRPr="00466DC0" w:rsidRDefault="00466DC0" w:rsidP="00466DC0">
      <w:pPr>
        <w:numPr>
          <w:ilvl w:val="1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Chocolates</w:t>
      </w:r>
    </w:p>
    <w:p w14:paraId="46B72442" w14:textId="77777777" w:rsidR="00466DC0" w:rsidRPr="00466DC0" w:rsidRDefault="00466DC0" w:rsidP="00466DC0">
      <w:pPr>
        <w:numPr>
          <w:ilvl w:val="1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Beverages</w:t>
      </w:r>
    </w:p>
    <w:p w14:paraId="7AF6C659" w14:textId="77777777" w:rsidR="00466DC0" w:rsidRPr="00466DC0" w:rsidRDefault="00466DC0" w:rsidP="00466DC0">
      <w:pPr>
        <w:numPr>
          <w:ilvl w:val="0"/>
          <w:numId w:val="112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Under each image, add a small description.</w:t>
      </w:r>
    </w:p>
    <w:p w14:paraId="68244462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Example Content:</w:t>
      </w:r>
    </w:p>
    <w:p w14:paraId="52604DC6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mul Butter</w:t>
      </w:r>
    </w:p>
    <w:p w14:paraId="53948D87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The iconic Amul Butter has been India’s favorite since 1955. It’s smooth, creamy, and perfect for every breakfast.</w:t>
      </w:r>
    </w:p>
    <w:p w14:paraId="050663C4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mul Cheese</w:t>
      </w:r>
    </w:p>
    <w:p w14:paraId="612E0302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Delicious and rich in protein, Amul Cheese adds flavor to every meal.</w:t>
      </w:r>
    </w:p>
    <w:p w14:paraId="3D365565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mul Ice Cream</w:t>
      </w:r>
    </w:p>
    <w:p w14:paraId="6876CC38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Made from pure milk and love, Amul Ice Cream offers happiness in every scoop.</w:t>
      </w:r>
    </w:p>
    <w:p w14:paraId="308579F4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mul Chocolates</w:t>
      </w:r>
    </w:p>
    <w:p w14:paraId="0BA457EA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A perfect combination of milk and cocoa — a delight for chocolate lovers.</w:t>
      </w:r>
    </w:p>
    <w:p w14:paraId="3ACD706B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mul Beverages</w:t>
      </w:r>
    </w:p>
    <w:p w14:paraId="765E8C7D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Refreshing flavored milk and energy drinks for every occasion.</w:t>
      </w:r>
    </w:p>
    <w:p w14:paraId="24408C86" w14:textId="59871CF3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B5BC6EC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Segoe UI Emoji" w:hAnsi="Segoe UI Emoji" w:cs="Segoe UI Emoji"/>
          <w:b/>
          <w:bCs/>
        </w:rPr>
        <w:t>🧭</w:t>
      </w:r>
      <w:r w:rsidRPr="00466DC0">
        <w:rPr>
          <w:rFonts w:ascii="Trebuchet MS" w:hAnsi="Trebuchet MS"/>
          <w:b/>
          <w:bCs/>
        </w:rPr>
        <w:t xml:space="preserve"> Page 3: About Us Page</w:t>
      </w:r>
    </w:p>
    <w:p w14:paraId="6AEB2832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Purpose:</w:t>
      </w:r>
      <w:r w:rsidRPr="00466DC0">
        <w:rPr>
          <w:rFonts w:ascii="Trebuchet MS" w:hAnsi="Trebuchet MS"/>
        </w:rPr>
        <w:t xml:space="preserve"> To tell the story and mission of Amul.</w:t>
      </w:r>
    </w:p>
    <w:p w14:paraId="5A71E58C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Steps:</w:t>
      </w:r>
    </w:p>
    <w:p w14:paraId="5E800E8A" w14:textId="77777777" w:rsidR="00466DC0" w:rsidRPr="00466DC0" w:rsidRDefault="00466DC0" w:rsidP="00466DC0">
      <w:pPr>
        <w:numPr>
          <w:ilvl w:val="0"/>
          <w:numId w:val="11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a new page </w:t>
      </w:r>
      <w:r w:rsidRPr="00466DC0">
        <w:rPr>
          <w:rFonts w:ascii="Arial" w:hAnsi="Arial" w:cs="Arial"/>
        </w:rPr>
        <w:t>→</w:t>
      </w:r>
      <w:r w:rsidRPr="00466DC0">
        <w:rPr>
          <w:rFonts w:ascii="Trebuchet MS" w:hAnsi="Trebuchet MS"/>
        </w:rPr>
        <w:t xml:space="preserve"> name it </w:t>
      </w:r>
      <w:r w:rsidRPr="00466DC0">
        <w:rPr>
          <w:rFonts w:ascii="Trebuchet MS" w:hAnsi="Trebuchet MS"/>
          <w:b/>
          <w:bCs/>
        </w:rPr>
        <w:t>“About Us.”</w:t>
      </w:r>
    </w:p>
    <w:p w14:paraId="71BAA670" w14:textId="77777777" w:rsidR="00466DC0" w:rsidRPr="00466DC0" w:rsidRDefault="00466DC0" w:rsidP="00466DC0">
      <w:pPr>
        <w:numPr>
          <w:ilvl w:val="0"/>
          <w:numId w:val="11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Add an image of </w:t>
      </w:r>
      <w:r w:rsidRPr="00466DC0">
        <w:rPr>
          <w:rFonts w:ascii="Trebuchet MS" w:hAnsi="Trebuchet MS"/>
          <w:b/>
          <w:bCs/>
        </w:rPr>
        <w:t>Dr. Verghese Kurien</w:t>
      </w:r>
      <w:r w:rsidRPr="00466DC0">
        <w:rPr>
          <w:rFonts w:ascii="Trebuchet MS" w:hAnsi="Trebuchet MS"/>
        </w:rPr>
        <w:t xml:space="preserve"> (the Father of the White Revolution).</w:t>
      </w:r>
    </w:p>
    <w:p w14:paraId="208FFC84" w14:textId="77777777" w:rsidR="00466DC0" w:rsidRPr="00466DC0" w:rsidRDefault="00466DC0" w:rsidP="00466DC0">
      <w:pPr>
        <w:numPr>
          <w:ilvl w:val="0"/>
          <w:numId w:val="113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Insert the following text:</w:t>
      </w:r>
    </w:p>
    <w:p w14:paraId="4ED72819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Example Content:</w:t>
      </w:r>
    </w:p>
    <w:p w14:paraId="2F2A2040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bout Amul</w:t>
      </w:r>
      <w:r w:rsidRPr="00466DC0">
        <w:rPr>
          <w:rFonts w:ascii="Trebuchet MS" w:hAnsi="Trebuchet MS"/>
        </w:rPr>
        <w:br/>
      </w:r>
      <w:proofErr w:type="spellStart"/>
      <w:r w:rsidRPr="00466DC0">
        <w:rPr>
          <w:rFonts w:ascii="Trebuchet MS" w:hAnsi="Trebuchet MS"/>
        </w:rPr>
        <w:t>Amul</w:t>
      </w:r>
      <w:proofErr w:type="spellEnd"/>
      <w:r w:rsidRPr="00466DC0">
        <w:rPr>
          <w:rFonts w:ascii="Trebuchet MS" w:hAnsi="Trebuchet MS"/>
        </w:rPr>
        <w:t xml:space="preserve"> (Anand Milk Union Limited) was founded in 1946 in Anand, Gujarat.</w:t>
      </w:r>
      <w:r w:rsidRPr="00466DC0">
        <w:rPr>
          <w:rFonts w:ascii="Trebuchet MS" w:hAnsi="Trebuchet MS"/>
        </w:rPr>
        <w:br/>
        <w:t>It started as a cooperative movement to empower local dairy farmers.</w:t>
      </w:r>
    </w:p>
    <w:p w14:paraId="7E23F091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Today, Amul is managed by the Gujarat Cooperative Milk Marketing Federation (GCMMF) and serves millions of consumers across India and abroad.</w:t>
      </w:r>
    </w:p>
    <w:p w14:paraId="43D0E928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Vision:</w:t>
      </w:r>
      <w:r w:rsidRPr="00466DC0">
        <w:rPr>
          <w:rFonts w:ascii="Trebuchet MS" w:hAnsi="Trebuchet MS"/>
        </w:rPr>
        <w:t xml:space="preserve"> To provide quality dairy products to every household.</w:t>
      </w:r>
      <w:r w:rsidRPr="00466DC0">
        <w:rPr>
          <w:rFonts w:ascii="Trebuchet MS" w:hAnsi="Trebuchet MS"/>
        </w:rPr>
        <w:br/>
      </w:r>
      <w:r w:rsidRPr="00466DC0">
        <w:rPr>
          <w:rFonts w:ascii="Trebuchet MS" w:hAnsi="Trebuchet MS"/>
          <w:b/>
          <w:bCs/>
        </w:rPr>
        <w:t>Mission:</w:t>
      </w:r>
      <w:r w:rsidRPr="00466DC0">
        <w:rPr>
          <w:rFonts w:ascii="Trebuchet MS" w:hAnsi="Trebuchet MS"/>
        </w:rPr>
        <w:t xml:space="preserve"> To empower farmers and promote the cooperative model.</w:t>
      </w:r>
    </w:p>
    <w:p w14:paraId="408D6E63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  <w:b/>
          <w:bCs/>
        </w:rPr>
        <w:t>Achievements:</w:t>
      </w:r>
    </w:p>
    <w:p w14:paraId="0CD0910D" w14:textId="77777777" w:rsidR="00466DC0" w:rsidRPr="00466DC0" w:rsidRDefault="00466DC0" w:rsidP="00466DC0">
      <w:pPr>
        <w:numPr>
          <w:ilvl w:val="0"/>
          <w:numId w:val="11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Pioneered India’s “White Revolution.”</w:t>
      </w:r>
    </w:p>
    <w:p w14:paraId="38596555" w14:textId="77777777" w:rsidR="00466DC0" w:rsidRPr="00466DC0" w:rsidRDefault="00466DC0" w:rsidP="00466DC0">
      <w:pPr>
        <w:numPr>
          <w:ilvl w:val="0"/>
          <w:numId w:val="11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Exported dairy products worldwide.</w:t>
      </w:r>
    </w:p>
    <w:p w14:paraId="58913DE7" w14:textId="77777777" w:rsidR="00466DC0" w:rsidRPr="00466DC0" w:rsidRDefault="00466DC0" w:rsidP="00466DC0">
      <w:pPr>
        <w:numPr>
          <w:ilvl w:val="0"/>
          <w:numId w:val="114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Iconic “Amul Girl” ads for over 50 years.</w:t>
      </w:r>
    </w:p>
    <w:p w14:paraId="5700A075" w14:textId="2F6E876C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E1884AA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4: Add Navigation Menu</w:t>
      </w:r>
    </w:p>
    <w:p w14:paraId="1DA657A2" w14:textId="77777777" w:rsidR="00466DC0" w:rsidRPr="00466DC0" w:rsidRDefault="00466DC0" w:rsidP="00466DC0">
      <w:pPr>
        <w:numPr>
          <w:ilvl w:val="0"/>
          <w:numId w:val="11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lick the </w:t>
      </w:r>
      <w:r w:rsidRPr="00466DC0">
        <w:rPr>
          <w:rFonts w:ascii="Trebuchet MS" w:hAnsi="Trebuchet MS"/>
          <w:b/>
          <w:bCs/>
        </w:rPr>
        <w:t>Header section</w:t>
      </w:r>
      <w:r w:rsidRPr="00466DC0">
        <w:rPr>
          <w:rFonts w:ascii="Trebuchet MS" w:hAnsi="Trebuchet MS"/>
        </w:rPr>
        <w:t xml:space="preserve"> </w:t>
      </w:r>
      <w:r w:rsidRPr="00466DC0">
        <w:rPr>
          <w:rFonts w:ascii="Arial" w:hAnsi="Arial" w:cs="Arial"/>
        </w:rPr>
        <w:t>→</w:t>
      </w:r>
      <w:r w:rsidRPr="00466DC0">
        <w:rPr>
          <w:rFonts w:ascii="Trebuchet MS" w:hAnsi="Trebuchet MS"/>
        </w:rPr>
        <w:t xml:space="preserve"> Add </w:t>
      </w:r>
      <w:r w:rsidRPr="00466DC0">
        <w:rPr>
          <w:rFonts w:ascii="Trebuchet MS" w:hAnsi="Trebuchet MS"/>
          <w:b/>
          <w:bCs/>
        </w:rPr>
        <w:t>Menu</w:t>
      </w:r>
      <w:r w:rsidRPr="00466DC0">
        <w:rPr>
          <w:rFonts w:ascii="Trebuchet MS" w:hAnsi="Trebuchet MS"/>
        </w:rPr>
        <w:t xml:space="preserve"> </w:t>
      </w:r>
      <w:r w:rsidRPr="00466DC0">
        <w:rPr>
          <w:rFonts w:ascii="Arial" w:hAnsi="Arial" w:cs="Arial"/>
        </w:rPr>
        <w:t>→</w:t>
      </w:r>
      <w:r w:rsidRPr="00466DC0">
        <w:rPr>
          <w:rFonts w:ascii="Trebuchet MS" w:hAnsi="Trebuchet MS"/>
        </w:rPr>
        <w:t xml:space="preserve"> Include:</w:t>
      </w:r>
    </w:p>
    <w:p w14:paraId="117CAE95" w14:textId="77777777" w:rsidR="00466DC0" w:rsidRPr="00466DC0" w:rsidRDefault="00466DC0" w:rsidP="00466DC0">
      <w:pPr>
        <w:numPr>
          <w:ilvl w:val="1"/>
          <w:numId w:val="11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lastRenderedPageBreak/>
        <w:t>Home</w:t>
      </w:r>
    </w:p>
    <w:p w14:paraId="77423D9A" w14:textId="77777777" w:rsidR="00466DC0" w:rsidRPr="00466DC0" w:rsidRDefault="00466DC0" w:rsidP="00466DC0">
      <w:pPr>
        <w:numPr>
          <w:ilvl w:val="1"/>
          <w:numId w:val="11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Products</w:t>
      </w:r>
    </w:p>
    <w:p w14:paraId="434234FB" w14:textId="77777777" w:rsidR="00466DC0" w:rsidRPr="00466DC0" w:rsidRDefault="00466DC0" w:rsidP="00466DC0">
      <w:pPr>
        <w:numPr>
          <w:ilvl w:val="1"/>
          <w:numId w:val="115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About Us</w:t>
      </w:r>
    </w:p>
    <w:p w14:paraId="5DF75AB9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66DC0">
        <w:rPr>
          <w:rFonts w:ascii="Trebuchet MS" w:hAnsi="Trebuchet MS"/>
        </w:rPr>
        <w:t>This ensures users can move between pages easily.</w:t>
      </w:r>
    </w:p>
    <w:p w14:paraId="7560475E" w14:textId="3E4DF85A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99ECB07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5: Customize the Design</w:t>
      </w:r>
    </w:p>
    <w:p w14:paraId="2BDF71FC" w14:textId="77777777" w:rsidR="00466DC0" w:rsidRPr="00466DC0" w:rsidRDefault="00466DC0" w:rsidP="00466DC0">
      <w:pPr>
        <w:numPr>
          <w:ilvl w:val="0"/>
          <w:numId w:val="11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hoose </w:t>
      </w:r>
      <w:r w:rsidRPr="00466DC0">
        <w:rPr>
          <w:rFonts w:ascii="Trebuchet MS" w:hAnsi="Trebuchet MS"/>
          <w:b/>
          <w:bCs/>
        </w:rPr>
        <w:t>blue and white</w:t>
      </w:r>
      <w:r w:rsidRPr="00466DC0">
        <w:rPr>
          <w:rFonts w:ascii="Trebuchet MS" w:hAnsi="Trebuchet MS"/>
        </w:rPr>
        <w:t xml:space="preserve"> theme colors (Amul brand style).</w:t>
      </w:r>
    </w:p>
    <w:p w14:paraId="36248AFE" w14:textId="77777777" w:rsidR="00466DC0" w:rsidRPr="00466DC0" w:rsidRDefault="00466DC0" w:rsidP="00466DC0">
      <w:pPr>
        <w:numPr>
          <w:ilvl w:val="0"/>
          <w:numId w:val="11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Use fonts like </w:t>
      </w:r>
      <w:r w:rsidRPr="00466DC0">
        <w:rPr>
          <w:rFonts w:ascii="Trebuchet MS" w:hAnsi="Trebuchet MS"/>
          <w:b/>
          <w:bCs/>
        </w:rPr>
        <w:t>Montserrat</w:t>
      </w:r>
      <w:r w:rsidRPr="00466DC0">
        <w:rPr>
          <w:rFonts w:ascii="Trebuchet MS" w:hAnsi="Trebuchet MS"/>
        </w:rPr>
        <w:t xml:space="preserve"> or </w:t>
      </w:r>
      <w:r w:rsidRPr="00466DC0">
        <w:rPr>
          <w:rFonts w:ascii="Trebuchet MS" w:hAnsi="Trebuchet MS"/>
          <w:b/>
          <w:bCs/>
        </w:rPr>
        <w:t>Poppins</w:t>
      </w:r>
      <w:r w:rsidRPr="00466DC0">
        <w:rPr>
          <w:rFonts w:ascii="Trebuchet MS" w:hAnsi="Trebuchet MS"/>
        </w:rPr>
        <w:t xml:space="preserve"> for clean text.</w:t>
      </w:r>
    </w:p>
    <w:p w14:paraId="32F4FFD3" w14:textId="77777777" w:rsidR="00466DC0" w:rsidRPr="00466DC0" w:rsidRDefault="00466DC0" w:rsidP="00466DC0">
      <w:pPr>
        <w:numPr>
          <w:ilvl w:val="0"/>
          <w:numId w:val="116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Add animations (e.g., fade-in for images or text).</w:t>
      </w:r>
    </w:p>
    <w:p w14:paraId="7C071B6A" w14:textId="503D5E6D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B3A293" w14:textId="77777777" w:rsidR="00466DC0" w:rsidRPr="00466DC0" w:rsidRDefault="00466DC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66DC0">
        <w:rPr>
          <w:rFonts w:ascii="Trebuchet MS" w:hAnsi="Trebuchet MS"/>
          <w:b/>
          <w:bCs/>
        </w:rPr>
        <w:t>Step 6: Publish the Website</w:t>
      </w:r>
    </w:p>
    <w:p w14:paraId="0170BEFE" w14:textId="77777777" w:rsidR="00466DC0" w:rsidRPr="00466DC0" w:rsidRDefault="00466DC0" w:rsidP="00466DC0">
      <w:pPr>
        <w:numPr>
          <w:ilvl w:val="0"/>
          <w:numId w:val="11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 xml:space="preserve">Click </w:t>
      </w:r>
      <w:r w:rsidRPr="00466DC0">
        <w:rPr>
          <w:rFonts w:ascii="Trebuchet MS" w:hAnsi="Trebuchet MS"/>
          <w:b/>
          <w:bCs/>
        </w:rPr>
        <w:t>“Publish”</w:t>
      </w:r>
      <w:r w:rsidRPr="00466DC0">
        <w:rPr>
          <w:rFonts w:ascii="Trebuchet MS" w:hAnsi="Trebuchet MS"/>
        </w:rPr>
        <w:t xml:space="preserve"> (top right corner).</w:t>
      </w:r>
    </w:p>
    <w:p w14:paraId="5D5BC4BA" w14:textId="77777777" w:rsidR="00466DC0" w:rsidRPr="00466DC0" w:rsidRDefault="00466DC0" w:rsidP="00466DC0">
      <w:pPr>
        <w:numPr>
          <w:ilvl w:val="0"/>
          <w:numId w:val="11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proofErr w:type="spellStart"/>
      <w:r w:rsidRPr="00466DC0">
        <w:rPr>
          <w:rFonts w:ascii="Trebuchet MS" w:hAnsi="Trebuchet MS"/>
        </w:rPr>
        <w:t>Wix</w:t>
      </w:r>
      <w:proofErr w:type="spellEnd"/>
      <w:r w:rsidRPr="00466DC0">
        <w:rPr>
          <w:rFonts w:ascii="Trebuchet MS" w:hAnsi="Trebuchet MS"/>
        </w:rPr>
        <w:t xml:space="preserve"> will give your site a free URL — something like:</w:t>
      </w:r>
      <w:r w:rsidRPr="00466DC0">
        <w:rPr>
          <w:rFonts w:ascii="Trebuchet MS" w:hAnsi="Trebuchet MS"/>
        </w:rPr>
        <w:br/>
        <w:t>https://yourname.wixsite.com/amul</w:t>
      </w:r>
    </w:p>
    <w:p w14:paraId="24970517" w14:textId="77777777" w:rsidR="00466DC0" w:rsidRPr="00466DC0" w:rsidRDefault="00466DC0" w:rsidP="00466DC0">
      <w:pPr>
        <w:numPr>
          <w:ilvl w:val="0"/>
          <w:numId w:val="117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66DC0">
        <w:rPr>
          <w:rFonts w:ascii="Trebuchet MS" w:hAnsi="Trebuchet MS"/>
        </w:rPr>
        <w:t>Share or preview your site.</w:t>
      </w:r>
    </w:p>
    <w:p w14:paraId="641CB9B0" w14:textId="77777777" w:rsidR="00536957" w:rsidRP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DCD254" w14:textId="77777777" w:rsid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72A2F1EC" w14:textId="77777777" w:rsid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45A953BA" w14:textId="77777777" w:rsidR="00536957" w:rsidRDefault="00536957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0EA9AB06" w14:textId="7027E5D7" w:rsidR="00917FC6" w:rsidRPr="00536957" w:rsidRDefault="009313B1" w:rsidP="00466DC0">
      <w:pPr>
        <w:tabs>
          <w:tab w:val="left" w:pos="1710"/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536957">
        <w:rPr>
          <w:rFonts w:ascii="Trebuchet MS" w:hAnsi="Trebuchet MS"/>
          <w:b/>
          <w:bCs/>
          <w:sz w:val="28"/>
          <w:szCs w:val="28"/>
          <w:u w:val="single"/>
        </w:rPr>
        <w:t>Assignment</w:t>
      </w:r>
    </w:p>
    <w:p w14:paraId="5A58A6A5" w14:textId="77777777" w:rsidR="009313B1" w:rsidRPr="00536957" w:rsidRDefault="009313B1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Style w:val="TableGrid"/>
        <w:tblW w:w="0" w:type="auto"/>
        <w:tblInd w:w="1620" w:type="dxa"/>
        <w:tblLook w:val="04A0" w:firstRow="1" w:lastRow="0" w:firstColumn="1" w:lastColumn="0" w:noHBand="0" w:noVBand="1"/>
      </w:tblPr>
      <w:tblGrid>
        <w:gridCol w:w="2094"/>
        <w:gridCol w:w="6713"/>
      </w:tblGrid>
      <w:tr w:rsidR="009313B1" w:rsidRPr="00536957" w14:paraId="6DB970B7" w14:textId="77777777" w:rsidTr="009313B1">
        <w:tc>
          <w:tcPr>
            <w:tcW w:w="5213" w:type="dxa"/>
          </w:tcPr>
          <w:p w14:paraId="15395FE8" w14:textId="56BDC0A6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</w:rPr>
              <w:t>Home Page</w:t>
            </w:r>
          </w:p>
        </w:tc>
        <w:tc>
          <w:tcPr>
            <w:tcW w:w="5214" w:type="dxa"/>
          </w:tcPr>
          <w:p w14:paraId="5520FDE7" w14:textId="2D5AC9C2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  <w:noProof/>
              </w:rPr>
              <w:drawing>
                <wp:inline distT="0" distB="0" distL="0" distR="0" wp14:anchorId="0EFAF4EA" wp14:editId="4158B4B8">
                  <wp:extent cx="4152265" cy="2411314"/>
                  <wp:effectExtent l="19050" t="19050" r="19685" b="27305"/>
                  <wp:docPr id="20642089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20890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3148" cy="2423441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:rsidRPr="00536957" w14:paraId="64CB4A86" w14:textId="77777777" w:rsidTr="009313B1">
        <w:tc>
          <w:tcPr>
            <w:tcW w:w="5213" w:type="dxa"/>
          </w:tcPr>
          <w:p w14:paraId="7E260899" w14:textId="5B8C8825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</w:rPr>
              <w:lastRenderedPageBreak/>
              <w:t>About Me Page</w:t>
            </w:r>
          </w:p>
        </w:tc>
        <w:tc>
          <w:tcPr>
            <w:tcW w:w="5214" w:type="dxa"/>
          </w:tcPr>
          <w:p w14:paraId="1424D9FC" w14:textId="3DD67EB5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  <w:noProof/>
              </w:rPr>
              <w:drawing>
                <wp:inline distT="0" distB="0" distL="0" distR="0" wp14:anchorId="68C7ACDC" wp14:editId="127831C8">
                  <wp:extent cx="4152851" cy="2595880"/>
                  <wp:effectExtent l="19050" t="19050" r="19685" b="13970"/>
                  <wp:docPr id="1610671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67123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0759" cy="2600823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:rsidRPr="00536957" w14:paraId="508623A9" w14:textId="77777777" w:rsidTr="009313B1">
        <w:tc>
          <w:tcPr>
            <w:tcW w:w="5213" w:type="dxa"/>
          </w:tcPr>
          <w:p w14:paraId="65F6D670" w14:textId="5F067B70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</w:rPr>
              <w:t>Projects Page</w:t>
            </w:r>
          </w:p>
        </w:tc>
        <w:tc>
          <w:tcPr>
            <w:tcW w:w="5214" w:type="dxa"/>
          </w:tcPr>
          <w:p w14:paraId="498D65C5" w14:textId="631024CD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  <w:noProof/>
              </w:rPr>
              <w:drawing>
                <wp:inline distT="0" distB="0" distL="0" distR="0" wp14:anchorId="7D60CA20" wp14:editId="7B01915A">
                  <wp:extent cx="4442805" cy="2804795"/>
                  <wp:effectExtent l="19050" t="19050" r="15240" b="14605"/>
                  <wp:docPr id="6619092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190924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3239" cy="2811382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13B1" w:rsidRPr="00536957" w14:paraId="5AF151BE" w14:textId="77777777" w:rsidTr="009313B1">
        <w:tc>
          <w:tcPr>
            <w:tcW w:w="5213" w:type="dxa"/>
          </w:tcPr>
          <w:p w14:paraId="4512F637" w14:textId="1986CB44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</w:rPr>
              <w:lastRenderedPageBreak/>
              <w:t>Contact Us Page</w:t>
            </w:r>
          </w:p>
        </w:tc>
        <w:tc>
          <w:tcPr>
            <w:tcW w:w="5214" w:type="dxa"/>
          </w:tcPr>
          <w:p w14:paraId="037C846F" w14:textId="0DB0BB84" w:rsidR="009313B1" w:rsidRPr="00536957" w:rsidRDefault="009313B1" w:rsidP="00466DC0">
            <w:pPr>
              <w:tabs>
                <w:tab w:val="left" w:pos="1710"/>
                <w:tab w:val="left" w:pos="1800"/>
                <w:tab w:val="left" w:pos="1890"/>
              </w:tabs>
              <w:ind w:left="1620"/>
              <w:rPr>
                <w:rFonts w:ascii="Trebuchet MS" w:hAnsi="Trebuchet MS"/>
              </w:rPr>
            </w:pPr>
            <w:r w:rsidRPr="00536957">
              <w:rPr>
                <w:rFonts w:ascii="Trebuchet MS" w:hAnsi="Trebuchet MS"/>
                <w:noProof/>
              </w:rPr>
              <w:drawing>
                <wp:inline distT="0" distB="0" distL="0" distR="0" wp14:anchorId="501672E5" wp14:editId="522AD1A2">
                  <wp:extent cx="4390753" cy="2797175"/>
                  <wp:effectExtent l="19050" t="19050" r="10160" b="22225"/>
                  <wp:docPr id="7584840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48407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0974" cy="2803686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09F09C" w14:textId="77777777" w:rsidR="009313B1" w:rsidRPr="00536957" w:rsidRDefault="009313B1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7F21C6" w14:textId="3CA0B4AB" w:rsidR="000A5110" w:rsidRPr="00536957" w:rsidRDefault="000A511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536957">
        <w:rPr>
          <w:rFonts w:ascii="Trebuchet MS" w:hAnsi="Trebuchet MS"/>
          <w:b/>
          <w:bCs/>
          <w:u w:val="single"/>
        </w:rPr>
        <w:t>Instructions:</w:t>
      </w:r>
    </w:p>
    <w:p w14:paraId="7B9C4007" w14:textId="77777777" w:rsidR="000A5110" w:rsidRPr="00536957" w:rsidRDefault="000A511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536957">
        <w:rPr>
          <w:rFonts w:ascii="Trebuchet MS" w:hAnsi="Trebuchet MS"/>
        </w:rPr>
        <w:t>Here's a brief guide on how to make those four sections ("pages") in WordPress using the concepts from the assignment:</w:t>
      </w:r>
    </w:p>
    <w:p w14:paraId="34514EC5" w14:textId="77777777" w:rsidR="000A5110" w:rsidRPr="00536957" w:rsidRDefault="000A5110" w:rsidP="00466DC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Home Page:</w:t>
      </w:r>
    </w:p>
    <w:p w14:paraId="2E47A9B8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>Your theme controls the main layout. You can create a new page (</w:t>
      </w:r>
      <w:r w:rsidRPr="00536957">
        <w:rPr>
          <w:rFonts w:ascii="Trebuchet MS" w:hAnsi="Trebuchet MS"/>
          <w:b/>
          <w:bCs/>
        </w:rPr>
        <w:t>Pages &gt; Add New</w:t>
      </w:r>
      <w:r w:rsidRPr="00536957">
        <w:rPr>
          <w:rFonts w:ascii="Trebuchet MS" w:hAnsi="Trebuchet MS"/>
        </w:rPr>
        <w:t xml:space="preserve">) and name </w:t>
      </w:r>
      <w:proofErr w:type="gramStart"/>
      <w:r w:rsidRPr="00536957">
        <w:rPr>
          <w:rFonts w:ascii="Trebuchet MS" w:hAnsi="Trebuchet MS"/>
        </w:rPr>
        <w:t>it</w:t>
      </w:r>
      <w:proofErr w:type="gramEnd"/>
      <w:r w:rsidRPr="00536957">
        <w:rPr>
          <w:rFonts w:ascii="Trebuchet MS" w:hAnsi="Trebuchet MS"/>
        </w:rPr>
        <w:t xml:space="preserve"> "Home".</w:t>
      </w:r>
    </w:p>
    <w:p w14:paraId="0E46BCA2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>Add any content you want.</w:t>
      </w:r>
    </w:p>
    <w:p w14:paraId="4ABF3C96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To set this as your website's main homepage, go to </w:t>
      </w:r>
      <w:r w:rsidRPr="00536957">
        <w:rPr>
          <w:rFonts w:ascii="Trebuchet MS" w:hAnsi="Trebuchet MS"/>
          <w:b/>
          <w:bCs/>
        </w:rPr>
        <w:t>Settings &gt; Reading</w:t>
      </w:r>
      <w:r w:rsidRPr="00536957">
        <w:rPr>
          <w:rFonts w:ascii="Trebuchet MS" w:hAnsi="Trebuchet MS"/>
        </w:rPr>
        <w:t xml:space="preserve"> in your dashboard, change "Your homepage displays" to </w:t>
      </w:r>
      <w:r w:rsidRPr="00536957">
        <w:rPr>
          <w:rFonts w:ascii="Trebuchet MS" w:hAnsi="Trebuchet MS"/>
          <w:b/>
          <w:bCs/>
        </w:rPr>
        <w:t>A static page</w:t>
      </w:r>
      <w:r w:rsidRPr="00536957">
        <w:rPr>
          <w:rFonts w:ascii="Trebuchet MS" w:hAnsi="Trebuchet MS"/>
        </w:rPr>
        <w:t>, and select your "Home" page from the dropdown.</w:t>
      </w:r>
    </w:p>
    <w:p w14:paraId="25842700" w14:textId="77777777" w:rsidR="000A5110" w:rsidRPr="00536957" w:rsidRDefault="000A5110" w:rsidP="00466DC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About Page:</w:t>
      </w:r>
    </w:p>
    <w:p w14:paraId="59D9030A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This is a standard static page. Just go to </w:t>
      </w:r>
      <w:r w:rsidRPr="00536957">
        <w:rPr>
          <w:rFonts w:ascii="Trebuchet MS" w:hAnsi="Trebuchet MS"/>
          <w:b/>
          <w:bCs/>
        </w:rPr>
        <w:t>Pages &gt; Add New</w:t>
      </w:r>
      <w:r w:rsidRPr="00536957">
        <w:rPr>
          <w:rFonts w:ascii="Trebuchet MS" w:hAnsi="Trebuchet MS"/>
        </w:rPr>
        <w:t xml:space="preserve"> in your dashboard.</w:t>
      </w:r>
    </w:p>
    <w:p w14:paraId="755680E1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>Title it "About" and add your "About Me" text and images using the block editor.</w:t>
      </w:r>
    </w:p>
    <w:p w14:paraId="129B274F" w14:textId="77777777" w:rsidR="000A5110" w:rsidRPr="00536957" w:rsidRDefault="000A5110" w:rsidP="00466DC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Projects Page:</w:t>
      </w:r>
    </w:p>
    <w:p w14:paraId="653FC702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This is also a static page. Go to </w:t>
      </w:r>
      <w:r w:rsidRPr="00536957">
        <w:rPr>
          <w:rFonts w:ascii="Trebuchet MS" w:hAnsi="Trebuchet MS"/>
          <w:b/>
          <w:bCs/>
        </w:rPr>
        <w:t>Pages &gt; Add New</w:t>
      </w:r>
      <w:r w:rsidRPr="00536957">
        <w:rPr>
          <w:rFonts w:ascii="Trebuchet MS" w:hAnsi="Trebuchet MS"/>
        </w:rPr>
        <w:t xml:space="preserve"> and title </w:t>
      </w:r>
      <w:proofErr w:type="gramStart"/>
      <w:r w:rsidRPr="00536957">
        <w:rPr>
          <w:rFonts w:ascii="Trebuchet MS" w:hAnsi="Trebuchet MS"/>
        </w:rPr>
        <w:t>it</w:t>
      </w:r>
      <w:proofErr w:type="gramEnd"/>
      <w:r w:rsidRPr="00536957">
        <w:rPr>
          <w:rFonts w:ascii="Trebuchet MS" w:hAnsi="Trebuchet MS"/>
        </w:rPr>
        <w:t xml:space="preserve"> "Projects".</w:t>
      </w:r>
    </w:p>
    <w:p w14:paraId="5AC2723D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You can use the built-in </w:t>
      </w:r>
      <w:r w:rsidRPr="00536957">
        <w:rPr>
          <w:rFonts w:ascii="Trebuchet MS" w:hAnsi="Trebuchet MS"/>
          <w:b/>
          <w:bCs/>
        </w:rPr>
        <w:t>"Gallery" block</w:t>
      </w:r>
      <w:r w:rsidRPr="00536957">
        <w:rPr>
          <w:rFonts w:ascii="Trebuchet MS" w:hAnsi="Trebuchet MS"/>
        </w:rPr>
        <w:t xml:space="preserve"> to upload screenshots of your projects and create a grid just like the one in the portfolio.</w:t>
      </w:r>
    </w:p>
    <w:p w14:paraId="70A5782E" w14:textId="77777777" w:rsidR="000A5110" w:rsidRPr="00536957" w:rsidRDefault="000A5110" w:rsidP="00466DC0">
      <w:pPr>
        <w:numPr>
          <w:ilvl w:val="0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  <w:b/>
          <w:bCs/>
        </w:rPr>
        <w:t>Contact Page:</w:t>
      </w:r>
    </w:p>
    <w:p w14:paraId="17007DBE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This uses a plugin. First, create a page at </w:t>
      </w:r>
      <w:r w:rsidRPr="00536957">
        <w:rPr>
          <w:rFonts w:ascii="Trebuchet MS" w:hAnsi="Trebuchet MS"/>
          <w:b/>
          <w:bCs/>
        </w:rPr>
        <w:t>Pages &gt; Add New</w:t>
      </w:r>
      <w:r w:rsidRPr="00536957">
        <w:rPr>
          <w:rFonts w:ascii="Trebuchet MS" w:hAnsi="Trebuchet MS"/>
        </w:rPr>
        <w:t xml:space="preserve"> and title </w:t>
      </w:r>
      <w:proofErr w:type="gramStart"/>
      <w:r w:rsidRPr="00536957">
        <w:rPr>
          <w:rFonts w:ascii="Trebuchet MS" w:hAnsi="Trebuchet MS"/>
        </w:rPr>
        <w:t>it</w:t>
      </w:r>
      <w:proofErr w:type="gramEnd"/>
      <w:r w:rsidRPr="00536957">
        <w:rPr>
          <w:rFonts w:ascii="Trebuchet MS" w:hAnsi="Trebuchet MS"/>
        </w:rPr>
        <w:t xml:space="preserve"> "Contact".</w:t>
      </w:r>
    </w:p>
    <w:p w14:paraId="08E48D69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Then, just like in Part 2 of the assignment, use a plugin like </w:t>
      </w:r>
      <w:proofErr w:type="spellStart"/>
      <w:r w:rsidRPr="00536957">
        <w:rPr>
          <w:rFonts w:ascii="Trebuchet MS" w:hAnsi="Trebuchet MS"/>
          <w:b/>
          <w:bCs/>
        </w:rPr>
        <w:t>WPForms</w:t>
      </w:r>
      <w:proofErr w:type="spellEnd"/>
      <w:r w:rsidRPr="00536957">
        <w:rPr>
          <w:rFonts w:ascii="Trebuchet MS" w:hAnsi="Trebuchet MS"/>
        </w:rPr>
        <w:t xml:space="preserve"> to create a contact form.</w:t>
      </w:r>
    </w:p>
    <w:p w14:paraId="4311AF24" w14:textId="77777777" w:rsidR="000A5110" w:rsidRPr="00536957" w:rsidRDefault="000A5110" w:rsidP="00466DC0">
      <w:pPr>
        <w:numPr>
          <w:ilvl w:val="1"/>
          <w:numId w:val="89"/>
        </w:numPr>
        <w:tabs>
          <w:tab w:val="left" w:pos="1710"/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536957">
        <w:rPr>
          <w:rFonts w:ascii="Trebuchet MS" w:hAnsi="Trebuchet MS"/>
        </w:rPr>
        <w:t xml:space="preserve">Finally, add the </w:t>
      </w:r>
      <w:proofErr w:type="spellStart"/>
      <w:r w:rsidRPr="00536957">
        <w:rPr>
          <w:rFonts w:ascii="Trebuchet MS" w:hAnsi="Trebuchet MS"/>
        </w:rPr>
        <w:t>WPForms</w:t>
      </w:r>
      <w:proofErr w:type="spellEnd"/>
      <w:r w:rsidRPr="00536957">
        <w:rPr>
          <w:rFonts w:ascii="Trebuchet MS" w:hAnsi="Trebuchet MS"/>
        </w:rPr>
        <w:t xml:space="preserve"> block to your "Contact" page to display the form.</w:t>
      </w:r>
    </w:p>
    <w:p w14:paraId="37448E49" w14:textId="77777777" w:rsidR="000A5110" w:rsidRPr="00536957" w:rsidRDefault="000A5110" w:rsidP="00466DC0">
      <w:pPr>
        <w:tabs>
          <w:tab w:val="left" w:pos="1710"/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0A5110" w:rsidRPr="00536957" w:rsidSect="001B53C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055E5" w14:textId="77777777" w:rsidR="0001059D" w:rsidRDefault="0001059D">
      <w:r>
        <w:separator/>
      </w:r>
    </w:p>
  </w:endnote>
  <w:endnote w:type="continuationSeparator" w:id="0">
    <w:p w14:paraId="04D57E87" w14:textId="77777777" w:rsidR="0001059D" w:rsidRDefault="00010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D54AF4" w14:textId="77777777" w:rsidR="0001059D" w:rsidRDefault="0001059D">
      <w:r>
        <w:separator/>
      </w:r>
    </w:p>
  </w:footnote>
  <w:footnote w:type="continuationSeparator" w:id="0">
    <w:p w14:paraId="1E2595B9" w14:textId="77777777" w:rsidR="0001059D" w:rsidRDefault="000105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161201D3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015E64" w14:textId="23144495" w:rsidR="00536957" w:rsidRPr="00536957" w:rsidRDefault="00536957" w:rsidP="00536957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536957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Working with </w:t>
                          </w:r>
                          <w:proofErr w:type="spellStart"/>
                          <w:r w:rsidRPr="00536957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ix</w:t>
                          </w:r>
                          <w:proofErr w:type="spellEnd"/>
                        </w:p>
                        <w:p w14:paraId="4B471209" w14:textId="768F1125" w:rsidR="000A5110" w:rsidRPr="000A5110" w:rsidRDefault="00536957" w:rsidP="000A511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9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  <w:r w:rsidR="000A5110" w:rsidRPr="000A511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ns in WordPress</w:t>
                          </w:r>
                        </w:p>
                        <w:p w14:paraId="43377DA6" w14:textId="008BD10B" w:rsidR="007821A4" w:rsidRPr="007821A4" w:rsidRDefault="007821A4" w:rsidP="007821A4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07CAA8A2" w14:textId="42DC234B" w:rsidR="002D4CC0" w:rsidRPr="002D4CC0" w:rsidRDefault="002D4CC0" w:rsidP="002D4CC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376093AD" w14:textId="04B3FF43" w:rsidR="00E73340" w:rsidRPr="00E73340" w:rsidRDefault="00E73340" w:rsidP="00E73340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5375C11B" w14:textId="0F0E2CA4" w:rsidR="00DC424F" w:rsidRPr="00DC424F" w:rsidRDefault="00DC424F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29E7F8BC" w14:textId="677E1813" w:rsidR="00787AEB" w:rsidRPr="00DC424F" w:rsidRDefault="00787AEB" w:rsidP="00DC424F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ind w:left="1620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53EF848" w14:textId="433E014A" w:rsidR="00B74CE8" w:rsidRPr="00B74CE8" w:rsidRDefault="00B74CE8" w:rsidP="00B74CE8">
                          <w:pPr>
                            <w:tabs>
                              <w:tab w:val="left" w:pos="1710"/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09E5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 Marketing</w:t>
                          </w:r>
                          <w:r w:rsidRPr="00B74CE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?</w:t>
                          </w:r>
                        </w:p>
                        <w:p w14:paraId="12BB61E9" w14:textId="5BC7952E" w:rsidR="004B4284" w:rsidRPr="005F241A" w:rsidRDefault="004B4284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53015E64" w14:textId="23144495" w:rsidR="00536957" w:rsidRPr="00536957" w:rsidRDefault="00536957" w:rsidP="00536957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536957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Working with </w:t>
                    </w:r>
                    <w:proofErr w:type="spellStart"/>
                    <w:r w:rsidRPr="00536957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ix</w:t>
                    </w:r>
                    <w:proofErr w:type="spellEnd"/>
                  </w:p>
                  <w:p w14:paraId="4B471209" w14:textId="768F1125" w:rsidR="000A5110" w:rsidRPr="000A5110" w:rsidRDefault="00536957" w:rsidP="000A511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9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  <w:r w:rsidR="000A5110" w:rsidRPr="000A511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ns in WordPress</w:t>
                    </w:r>
                  </w:p>
                  <w:p w14:paraId="43377DA6" w14:textId="008BD10B" w:rsidR="007821A4" w:rsidRPr="007821A4" w:rsidRDefault="007821A4" w:rsidP="007821A4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07CAA8A2" w14:textId="42DC234B" w:rsidR="002D4CC0" w:rsidRPr="002D4CC0" w:rsidRDefault="002D4CC0" w:rsidP="002D4CC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376093AD" w14:textId="04B3FF43" w:rsidR="00E73340" w:rsidRPr="00E73340" w:rsidRDefault="00E73340" w:rsidP="00E73340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5375C11B" w14:textId="0F0E2CA4" w:rsidR="00DC424F" w:rsidRPr="00DC424F" w:rsidRDefault="00DC424F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29E7F8BC" w14:textId="677E1813" w:rsidR="00787AEB" w:rsidRPr="00DC424F" w:rsidRDefault="00787AEB" w:rsidP="00DC424F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ind w:left="1620"/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053EF848" w14:textId="433E014A" w:rsidR="00B74CE8" w:rsidRPr="00B74CE8" w:rsidRDefault="00B74CE8" w:rsidP="00B74CE8">
                    <w:pPr>
                      <w:tabs>
                        <w:tab w:val="left" w:pos="1710"/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09E5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 Marketing</w:t>
                    </w:r>
                    <w:r w:rsidRPr="00B74CE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?</w:t>
                    </w:r>
                  </w:p>
                  <w:p w14:paraId="12BB61E9" w14:textId="5BC7952E" w:rsidR="004B4284" w:rsidRPr="005F241A" w:rsidRDefault="004B4284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126633532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126633532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977206988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977206988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D70BB"/>
    <w:multiLevelType w:val="multilevel"/>
    <w:tmpl w:val="E73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474E79"/>
    <w:multiLevelType w:val="multilevel"/>
    <w:tmpl w:val="7C9C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63CA6"/>
    <w:multiLevelType w:val="multilevel"/>
    <w:tmpl w:val="C8108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5D7490"/>
    <w:multiLevelType w:val="multilevel"/>
    <w:tmpl w:val="291E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B53D7"/>
    <w:multiLevelType w:val="multilevel"/>
    <w:tmpl w:val="6D20F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0FFF6CFF"/>
    <w:multiLevelType w:val="multilevel"/>
    <w:tmpl w:val="73B4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CD4A59"/>
    <w:multiLevelType w:val="multilevel"/>
    <w:tmpl w:val="0A6C2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E14302"/>
    <w:multiLevelType w:val="multilevel"/>
    <w:tmpl w:val="B65C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D238E7"/>
    <w:multiLevelType w:val="multilevel"/>
    <w:tmpl w:val="9012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57429E5"/>
    <w:multiLevelType w:val="multilevel"/>
    <w:tmpl w:val="EE72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8B56B0"/>
    <w:multiLevelType w:val="multilevel"/>
    <w:tmpl w:val="EB0CD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78C0B1E"/>
    <w:multiLevelType w:val="multilevel"/>
    <w:tmpl w:val="6340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8EB32A2"/>
    <w:multiLevelType w:val="multilevel"/>
    <w:tmpl w:val="6CD0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ACF2A42"/>
    <w:multiLevelType w:val="multilevel"/>
    <w:tmpl w:val="BE52C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C6743A9"/>
    <w:multiLevelType w:val="multilevel"/>
    <w:tmpl w:val="B9FA5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E3461E3"/>
    <w:multiLevelType w:val="multilevel"/>
    <w:tmpl w:val="367ED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E3474E9"/>
    <w:multiLevelType w:val="multilevel"/>
    <w:tmpl w:val="DD629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06F0A78"/>
    <w:multiLevelType w:val="multilevel"/>
    <w:tmpl w:val="A48E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18A6DA4"/>
    <w:multiLevelType w:val="multilevel"/>
    <w:tmpl w:val="D542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39A7E8A"/>
    <w:multiLevelType w:val="multilevel"/>
    <w:tmpl w:val="9C00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4D12724"/>
    <w:multiLevelType w:val="multilevel"/>
    <w:tmpl w:val="A21EC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5B24A22"/>
    <w:multiLevelType w:val="multilevel"/>
    <w:tmpl w:val="95F4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60971CB"/>
    <w:multiLevelType w:val="multilevel"/>
    <w:tmpl w:val="7F3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8906992"/>
    <w:multiLevelType w:val="multilevel"/>
    <w:tmpl w:val="B41AE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9B95641"/>
    <w:multiLevelType w:val="multilevel"/>
    <w:tmpl w:val="98F6A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AC74640"/>
    <w:multiLevelType w:val="multilevel"/>
    <w:tmpl w:val="748A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C267A6E"/>
    <w:multiLevelType w:val="multilevel"/>
    <w:tmpl w:val="24D46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D5974A1"/>
    <w:multiLevelType w:val="multilevel"/>
    <w:tmpl w:val="068E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F9106A5"/>
    <w:multiLevelType w:val="multilevel"/>
    <w:tmpl w:val="2D4AF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05F7129"/>
    <w:multiLevelType w:val="multilevel"/>
    <w:tmpl w:val="0FFA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1C4698A"/>
    <w:multiLevelType w:val="multilevel"/>
    <w:tmpl w:val="3022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40F5C90"/>
    <w:multiLevelType w:val="multilevel"/>
    <w:tmpl w:val="75C4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79D2E6F"/>
    <w:multiLevelType w:val="multilevel"/>
    <w:tmpl w:val="484A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7D119B2"/>
    <w:multiLevelType w:val="multilevel"/>
    <w:tmpl w:val="E1FC3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7E476BB"/>
    <w:multiLevelType w:val="multilevel"/>
    <w:tmpl w:val="86C6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8E86841"/>
    <w:multiLevelType w:val="multilevel"/>
    <w:tmpl w:val="8D22D7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918181C"/>
    <w:multiLevelType w:val="multilevel"/>
    <w:tmpl w:val="2684E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9D017FD"/>
    <w:multiLevelType w:val="multilevel"/>
    <w:tmpl w:val="1226A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BCE7C8A"/>
    <w:multiLevelType w:val="multilevel"/>
    <w:tmpl w:val="4152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E615804"/>
    <w:multiLevelType w:val="multilevel"/>
    <w:tmpl w:val="D974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EF02FEA"/>
    <w:multiLevelType w:val="multilevel"/>
    <w:tmpl w:val="A6A4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F195C22"/>
    <w:multiLevelType w:val="multilevel"/>
    <w:tmpl w:val="B7886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FEB5C83"/>
    <w:multiLevelType w:val="multilevel"/>
    <w:tmpl w:val="B3684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02D48D7"/>
    <w:multiLevelType w:val="multilevel"/>
    <w:tmpl w:val="2C04D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1080475"/>
    <w:multiLevelType w:val="multilevel"/>
    <w:tmpl w:val="4D645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1F233C9"/>
    <w:multiLevelType w:val="multilevel"/>
    <w:tmpl w:val="DB7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24343EE"/>
    <w:multiLevelType w:val="multilevel"/>
    <w:tmpl w:val="708E5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3BA7FD1"/>
    <w:multiLevelType w:val="multilevel"/>
    <w:tmpl w:val="AC86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64C17B4"/>
    <w:multiLevelType w:val="multilevel"/>
    <w:tmpl w:val="0DA4C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A8F251F"/>
    <w:multiLevelType w:val="multilevel"/>
    <w:tmpl w:val="99C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C227F72"/>
    <w:multiLevelType w:val="multilevel"/>
    <w:tmpl w:val="392A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E1F311A"/>
    <w:multiLevelType w:val="multilevel"/>
    <w:tmpl w:val="F60E1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E3509E7"/>
    <w:multiLevelType w:val="multilevel"/>
    <w:tmpl w:val="1F1A7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EF24D10"/>
    <w:multiLevelType w:val="multilevel"/>
    <w:tmpl w:val="58AA0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4EF42E34"/>
    <w:multiLevelType w:val="multilevel"/>
    <w:tmpl w:val="86446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3E35FFA"/>
    <w:multiLevelType w:val="multilevel"/>
    <w:tmpl w:val="675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6387738"/>
    <w:multiLevelType w:val="multilevel"/>
    <w:tmpl w:val="EB1E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6F94659"/>
    <w:multiLevelType w:val="multilevel"/>
    <w:tmpl w:val="1D1C1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9F85118"/>
    <w:multiLevelType w:val="multilevel"/>
    <w:tmpl w:val="9FFA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A536C20"/>
    <w:multiLevelType w:val="multilevel"/>
    <w:tmpl w:val="9D102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B6B5F30"/>
    <w:multiLevelType w:val="multilevel"/>
    <w:tmpl w:val="DA54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3" w15:restartNumberingAfterBreak="0">
    <w:nsid w:val="61431C48"/>
    <w:multiLevelType w:val="multilevel"/>
    <w:tmpl w:val="67D6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2650007"/>
    <w:multiLevelType w:val="multilevel"/>
    <w:tmpl w:val="936E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2854E55"/>
    <w:multiLevelType w:val="multilevel"/>
    <w:tmpl w:val="8B5C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44E4560"/>
    <w:multiLevelType w:val="multilevel"/>
    <w:tmpl w:val="87D8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8B663BA"/>
    <w:multiLevelType w:val="multilevel"/>
    <w:tmpl w:val="3F5AD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6C887733"/>
    <w:multiLevelType w:val="multilevel"/>
    <w:tmpl w:val="3E9A2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6D646B62"/>
    <w:multiLevelType w:val="multilevel"/>
    <w:tmpl w:val="CE9E0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F793B77"/>
    <w:multiLevelType w:val="multilevel"/>
    <w:tmpl w:val="EC12F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01B03BC"/>
    <w:multiLevelType w:val="multilevel"/>
    <w:tmpl w:val="01F2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12F7A4E"/>
    <w:multiLevelType w:val="multilevel"/>
    <w:tmpl w:val="A5FA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2254144"/>
    <w:multiLevelType w:val="multilevel"/>
    <w:tmpl w:val="44B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25922EA"/>
    <w:multiLevelType w:val="multilevel"/>
    <w:tmpl w:val="39EE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34D20F9"/>
    <w:multiLevelType w:val="multilevel"/>
    <w:tmpl w:val="2E92D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35D1443"/>
    <w:multiLevelType w:val="multilevel"/>
    <w:tmpl w:val="1EBE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55F7E7E"/>
    <w:multiLevelType w:val="multilevel"/>
    <w:tmpl w:val="09F8B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7281BDB"/>
    <w:multiLevelType w:val="multilevel"/>
    <w:tmpl w:val="9AE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8356455"/>
    <w:multiLevelType w:val="multilevel"/>
    <w:tmpl w:val="D206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84826F7"/>
    <w:multiLevelType w:val="multilevel"/>
    <w:tmpl w:val="3026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87331DE"/>
    <w:multiLevelType w:val="multilevel"/>
    <w:tmpl w:val="9D1CC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79B31F2B"/>
    <w:multiLevelType w:val="multilevel"/>
    <w:tmpl w:val="F2C6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7A4E5DB8"/>
    <w:multiLevelType w:val="multilevel"/>
    <w:tmpl w:val="565A4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ADE7AF3"/>
    <w:multiLevelType w:val="multilevel"/>
    <w:tmpl w:val="0568A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7CF87D21"/>
    <w:multiLevelType w:val="multilevel"/>
    <w:tmpl w:val="3820B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D405BCB"/>
    <w:multiLevelType w:val="multilevel"/>
    <w:tmpl w:val="9E62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7D910A52"/>
    <w:multiLevelType w:val="multilevel"/>
    <w:tmpl w:val="2E46B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7E9270DD"/>
    <w:multiLevelType w:val="multilevel"/>
    <w:tmpl w:val="51824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7F426529"/>
    <w:multiLevelType w:val="multilevel"/>
    <w:tmpl w:val="52482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FF80ED2"/>
    <w:multiLevelType w:val="multilevel"/>
    <w:tmpl w:val="8C504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240743">
    <w:abstractNumId w:val="99"/>
  </w:num>
  <w:num w:numId="2" w16cid:durableId="2061131832">
    <w:abstractNumId w:val="17"/>
  </w:num>
  <w:num w:numId="3" w16cid:durableId="1685740467">
    <w:abstractNumId w:val="62"/>
  </w:num>
  <w:num w:numId="4" w16cid:durableId="1457023137">
    <w:abstractNumId w:val="50"/>
  </w:num>
  <w:num w:numId="5" w16cid:durableId="1956713769">
    <w:abstractNumId w:val="51"/>
  </w:num>
  <w:num w:numId="6" w16cid:durableId="1401558546">
    <w:abstractNumId w:val="78"/>
  </w:num>
  <w:num w:numId="7" w16cid:durableId="93014398">
    <w:abstractNumId w:val="91"/>
  </w:num>
  <w:num w:numId="8" w16cid:durableId="1789086404">
    <w:abstractNumId w:val="70"/>
  </w:num>
  <w:num w:numId="9" w16cid:durableId="1067000964">
    <w:abstractNumId w:val="30"/>
  </w:num>
  <w:num w:numId="10" w16cid:durableId="902645610">
    <w:abstractNumId w:val="94"/>
  </w:num>
  <w:num w:numId="11" w16cid:durableId="945115665">
    <w:abstractNumId w:val="86"/>
  </w:num>
  <w:num w:numId="12" w16cid:durableId="275525683">
    <w:abstractNumId w:val="14"/>
  </w:num>
  <w:num w:numId="13" w16cid:durableId="1882864528">
    <w:abstractNumId w:val="71"/>
  </w:num>
  <w:num w:numId="14" w16cid:durableId="68159291">
    <w:abstractNumId w:val="9"/>
  </w:num>
  <w:num w:numId="15" w16cid:durableId="42489049">
    <w:abstractNumId w:val="82"/>
  </w:num>
  <w:num w:numId="16" w16cid:durableId="2050256017">
    <w:abstractNumId w:val="87"/>
  </w:num>
  <w:num w:numId="17" w16cid:durableId="1994330611">
    <w:abstractNumId w:val="89"/>
  </w:num>
  <w:num w:numId="18" w16cid:durableId="554396747">
    <w:abstractNumId w:val="74"/>
  </w:num>
  <w:num w:numId="19" w16cid:durableId="1809088266">
    <w:abstractNumId w:val="67"/>
  </w:num>
  <w:num w:numId="20" w16cid:durableId="1797259661">
    <w:abstractNumId w:val="5"/>
  </w:num>
  <w:num w:numId="21" w16cid:durableId="1105150483">
    <w:abstractNumId w:val="48"/>
  </w:num>
  <w:num w:numId="22" w16cid:durableId="61828497">
    <w:abstractNumId w:val="8"/>
  </w:num>
  <w:num w:numId="23" w16cid:durableId="1735812207">
    <w:abstractNumId w:val="31"/>
  </w:num>
  <w:num w:numId="24" w16cid:durableId="770442340">
    <w:abstractNumId w:val="64"/>
  </w:num>
  <w:num w:numId="25" w16cid:durableId="49770366">
    <w:abstractNumId w:val="13"/>
  </w:num>
  <w:num w:numId="26" w16cid:durableId="114300732">
    <w:abstractNumId w:val="7"/>
  </w:num>
  <w:num w:numId="27" w16cid:durableId="457376141">
    <w:abstractNumId w:val="0"/>
  </w:num>
  <w:num w:numId="28" w16cid:durableId="525949114">
    <w:abstractNumId w:val="53"/>
  </w:num>
  <w:num w:numId="29" w16cid:durableId="2042701001">
    <w:abstractNumId w:val="88"/>
  </w:num>
  <w:num w:numId="30" w16cid:durableId="1077900482">
    <w:abstractNumId w:val="106"/>
  </w:num>
  <w:num w:numId="31" w16cid:durableId="352071193">
    <w:abstractNumId w:val="20"/>
  </w:num>
  <w:num w:numId="32" w16cid:durableId="1173448584">
    <w:abstractNumId w:val="22"/>
  </w:num>
  <w:num w:numId="33" w16cid:durableId="1336692888">
    <w:abstractNumId w:val="114"/>
  </w:num>
  <w:num w:numId="34" w16cid:durableId="1051799">
    <w:abstractNumId w:val="77"/>
  </w:num>
  <w:num w:numId="35" w16cid:durableId="1092776293">
    <w:abstractNumId w:val="26"/>
  </w:num>
  <w:num w:numId="36" w16cid:durableId="1317345615">
    <w:abstractNumId w:val="104"/>
  </w:num>
  <w:num w:numId="37" w16cid:durableId="404885230">
    <w:abstractNumId w:val="60"/>
  </w:num>
  <w:num w:numId="38" w16cid:durableId="1784230260">
    <w:abstractNumId w:val="85"/>
  </w:num>
  <w:num w:numId="39" w16cid:durableId="1602757377">
    <w:abstractNumId w:val="83"/>
  </w:num>
  <w:num w:numId="40" w16cid:durableId="899899934">
    <w:abstractNumId w:val="76"/>
  </w:num>
  <w:num w:numId="41" w16cid:durableId="1173178986">
    <w:abstractNumId w:val="107"/>
  </w:num>
  <w:num w:numId="42" w16cid:durableId="447312998">
    <w:abstractNumId w:val="34"/>
  </w:num>
  <w:num w:numId="43" w16cid:durableId="1118983968">
    <w:abstractNumId w:val="16"/>
  </w:num>
  <w:num w:numId="44" w16cid:durableId="297805665">
    <w:abstractNumId w:val="40"/>
  </w:num>
  <w:num w:numId="45" w16cid:durableId="443619938">
    <w:abstractNumId w:val="90"/>
  </w:num>
  <w:num w:numId="46" w16cid:durableId="581067848">
    <w:abstractNumId w:val="69"/>
  </w:num>
  <w:num w:numId="47" w16cid:durableId="1349913660">
    <w:abstractNumId w:val="97"/>
  </w:num>
  <w:num w:numId="48" w16cid:durableId="1098254632">
    <w:abstractNumId w:val="15"/>
  </w:num>
  <w:num w:numId="49" w16cid:durableId="1961951653">
    <w:abstractNumId w:val="111"/>
  </w:num>
  <w:num w:numId="50" w16cid:durableId="454101970">
    <w:abstractNumId w:val="52"/>
  </w:num>
  <w:num w:numId="51" w16cid:durableId="1371344959">
    <w:abstractNumId w:val="39"/>
  </w:num>
  <w:num w:numId="52" w16cid:durableId="250700846">
    <w:abstractNumId w:val="1"/>
  </w:num>
  <w:num w:numId="53" w16cid:durableId="290400765">
    <w:abstractNumId w:val="12"/>
  </w:num>
  <w:num w:numId="54" w16cid:durableId="1444380376">
    <w:abstractNumId w:val="112"/>
  </w:num>
  <w:num w:numId="55" w16cid:durableId="730495915">
    <w:abstractNumId w:val="10"/>
  </w:num>
  <w:num w:numId="56" w16cid:durableId="991522691">
    <w:abstractNumId w:val="18"/>
  </w:num>
  <w:num w:numId="57" w16cid:durableId="965891020">
    <w:abstractNumId w:val="44"/>
  </w:num>
  <w:num w:numId="58" w16cid:durableId="1455371389">
    <w:abstractNumId w:val="61"/>
  </w:num>
  <w:num w:numId="59" w16cid:durableId="148862210">
    <w:abstractNumId w:val="81"/>
  </w:num>
  <w:num w:numId="60" w16cid:durableId="2107340389">
    <w:abstractNumId w:val="79"/>
  </w:num>
  <w:num w:numId="61" w16cid:durableId="1197159927">
    <w:abstractNumId w:val="55"/>
  </w:num>
  <w:num w:numId="62" w16cid:durableId="272708951">
    <w:abstractNumId w:val="101"/>
  </w:num>
  <w:num w:numId="63" w16cid:durableId="1701861683">
    <w:abstractNumId w:val="25"/>
  </w:num>
  <w:num w:numId="64" w16cid:durableId="879899160">
    <w:abstractNumId w:val="65"/>
  </w:num>
  <w:num w:numId="65" w16cid:durableId="930896161">
    <w:abstractNumId w:val="98"/>
  </w:num>
  <w:num w:numId="66" w16cid:durableId="689448235">
    <w:abstractNumId w:val="4"/>
  </w:num>
  <w:num w:numId="67" w16cid:durableId="2096438795">
    <w:abstractNumId w:val="32"/>
  </w:num>
  <w:num w:numId="68" w16cid:durableId="246815366">
    <w:abstractNumId w:val="58"/>
  </w:num>
  <w:num w:numId="69" w16cid:durableId="210118133">
    <w:abstractNumId w:val="35"/>
  </w:num>
  <w:num w:numId="70" w16cid:durableId="1897622990">
    <w:abstractNumId w:val="102"/>
  </w:num>
  <w:num w:numId="71" w16cid:durableId="1208034203">
    <w:abstractNumId w:val="108"/>
  </w:num>
  <w:num w:numId="72" w16cid:durableId="2038580146">
    <w:abstractNumId w:val="37"/>
  </w:num>
  <w:num w:numId="73" w16cid:durableId="555897075">
    <w:abstractNumId w:val="41"/>
  </w:num>
  <w:num w:numId="74" w16cid:durableId="1997878141">
    <w:abstractNumId w:val="42"/>
  </w:num>
  <w:num w:numId="75" w16cid:durableId="2109229122">
    <w:abstractNumId w:val="95"/>
  </w:num>
  <w:num w:numId="76" w16cid:durableId="1120952875">
    <w:abstractNumId w:val="59"/>
  </w:num>
  <w:num w:numId="77" w16cid:durableId="904874593">
    <w:abstractNumId w:val="66"/>
  </w:num>
  <w:num w:numId="78" w16cid:durableId="537817545">
    <w:abstractNumId w:val="49"/>
  </w:num>
  <w:num w:numId="79" w16cid:durableId="2004699843">
    <w:abstractNumId w:val="113"/>
  </w:num>
  <w:num w:numId="80" w16cid:durableId="589655432">
    <w:abstractNumId w:val="80"/>
  </w:num>
  <w:num w:numId="81" w16cid:durableId="1493721940">
    <w:abstractNumId w:val="29"/>
  </w:num>
  <w:num w:numId="82" w16cid:durableId="1990480268">
    <w:abstractNumId w:val="105"/>
  </w:num>
  <w:num w:numId="83" w16cid:durableId="725959732">
    <w:abstractNumId w:val="33"/>
  </w:num>
  <w:num w:numId="84" w16cid:durableId="1699156619">
    <w:abstractNumId w:val="68"/>
  </w:num>
  <w:num w:numId="85" w16cid:durableId="842545746">
    <w:abstractNumId w:val="23"/>
  </w:num>
  <w:num w:numId="86" w16cid:durableId="1349720584">
    <w:abstractNumId w:val="28"/>
  </w:num>
  <w:num w:numId="87" w16cid:durableId="1284919932">
    <w:abstractNumId w:val="92"/>
  </w:num>
  <w:num w:numId="88" w16cid:durableId="1647275079">
    <w:abstractNumId w:val="36"/>
  </w:num>
  <w:num w:numId="89" w16cid:durableId="387194239">
    <w:abstractNumId w:val="116"/>
  </w:num>
  <w:num w:numId="90" w16cid:durableId="648361103">
    <w:abstractNumId w:val="115"/>
  </w:num>
  <w:num w:numId="91" w16cid:durableId="976030808">
    <w:abstractNumId w:val="21"/>
  </w:num>
  <w:num w:numId="92" w16cid:durableId="1089157475">
    <w:abstractNumId w:val="54"/>
  </w:num>
  <w:num w:numId="93" w16cid:durableId="622880030">
    <w:abstractNumId w:val="56"/>
  </w:num>
  <w:num w:numId="94" w16cid:durableId="1039549321">
    <w:abstractNumId w:val="93"/>
  </w:num>
  <w:num w:numId="95" w16cid:durableId="1610432572">
    <w:abstractNumId w:val="27"/>
  </w:num>
  <w:num w:numId="96" w16cid:durableId="1019163687">
    <w:abstractNumId w:val="2"/>
  </w:num>
  <w:num w:numId="97" w16cid:durableId="1940671994">
    <w:abstractNumId w:val="96"/>
  </w:num>
  <w:num w:numId="98" w16cid:durableId="1504318978">
    <w:abstractNumId w:val="63"/>
  </w:num>
  <w:num w:numId="99" w16cid:durableId="48845815">
    <w:abstractNumId w:val="109"/>
  </w:num>
  <w:num w:numId="100" w16cid:durableId="1429349658">
    <w:abstractNumId w:val="110"/>
  </w:num>
  <w:num w:numId="101" w16cid:durableId="443155147">
    <w:abstractNumId w:val="6"/>
  </w:num>
  <w:num w:numId="102" w16cid:durableId="431633690">
    <w:abstractNumId w:val="84"/>
  </w:num>
  <w:num w:numId="103" w16cid:durableId="1918127709">
    <w:abstractNumId w:val="100"/>
  </w:num>
  <w:num w:numId="104" w16cid:durableId="1163473795">
    <w:abstractNumId w:val="19"/>
  </w:num>
  <w:num w:numId="105" w16cid:durableId="1530289425">
    <w:abstractNumId w:val="75"/>
  </w:num>
  <w:num w:numId="106" w16cid:durableId="905384584">
    <w:abstractNumId w:val="57"/>
  </w:num>
  <w:num w:numId="107" w16cid:durableId="399444112">
    <w:abstractNumId w:val="72"/>
  </w:num>
  <w:num w:numId="108" w16cid:durableId="1925647641">
    <w:abstractNumId w:val="73"/>
  </w:num>
  <w:num w:numId="109" w16cid:durableId="1777485933">
    <w:abstractNumId w:val="24"/>
  </w:num>
  <w:num w:numId="110" w16cid:durableId="1459226954">
    <w:abstractNumId w:val="46"/>
  </w:num>
  <w:num w:numId="111" w16cid:durableId="179710144">
    <w:abstractNumId w:val="45"/>
  </w:num>
  <w:num w:numId="112" w16cid:durableId="1474828786">
    <w:abstractNumId w:val="11"/>
  </w:num>
  <w:num w:numId="113" w16cid:durableId="1092093662">
    <w:abstractNumId w:val="47"/>
  </w:num>
  <w:num w:numId="114" w16cid:durableId="139537926">
    <w:abstractNumId w:val="38"/>
  </w:num>
  <w:num w:numId="115" w16cid:durableId="1946226918">
    <w:abstractNumId w:val="3"/>
  </w:num>
  <w:num w:numId="116" w16cid:durableId="1968000436">
    <w:abstractNumId w:val="103"/>
  </w:num>
  <w:num w:numId="117" w16cid:durableId="401101167">
    <w:abstractNumId w:val="4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059D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110"/>
    <w:rsid w:val="000A574B"/>
    <w:rsid w:val="000B23B6"/>
    <w:rsid w:val="000B5292"/>
    <w:rsid w:val="000D3D66"/>
    <w:rsid w:val="000E0C2E"/>
    <w:rsid w:val="000E0EE1"/>
    <w:rsid w:val="000E4527"/>
    <w:rsid w:val="000E7BB5"/>
    <w:rsid w:val="000F0034"/>
    <w:rsid w:val="000F0216"/>
    <w:rsid w:val="000F71A2"/>
    <w:rsid w:val="001009E5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4CC0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23A6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A6C8A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29AC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66DC0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5016"/>
    <w:rsid w:val="00525A98"/>
    <w:rsid w:val="0052732E"/>
    <w:rsid w:val="00527EE6"/>
    <w:rsid w:val="0053695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F03F3"/>
    <w:rsid w:val="005F0AA3"/>
    <w:rsid w:val="005F241A"/>
    <w:rsid w:val="005F258E"/>
    <w:rsid w:val="005F3A05"/>
    <w:rsid w:val="005F3C47"/>
    <w:rsid w:val="00600DB0"/>
    <w:rsid w:val="00606B98"/>
    <w:rsid w:val="0061273B"/>
    <w:rsid w:val="00620DA3"/>
    <w:rsid w:val="006215A6"/>
    <w:rsid w:val="00625E0E"/>
    <w:rsid w:val="00632CDF"/>
    <w:rsid w:val="0063528D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87238"/>
    <w:rsid w:val="006945DD"/>
    <w:rsid w:val="00697F40"/>
    <w:rsid w:val="006A3D67"/>
    <w:rsid w:val="006A46EE"/>
    <w:rsid w:val="006A71BF"/>
    <w:rsid w:val="006B154A"/>
    <w:rsid w:val="006B1E92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21A4"/>
    <w:rsid w:val="00787AEB"/>
    <w:rsid w:val="007923E7"/>
    <w:rsid w:val="007A4B09"/>
    <w:rsid w:val="007B309B"/>
    <w:rsid w:val="007B750F"/>
    <w:rsid w:val="007B7DB5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14D5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084F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17FC6"/>
    <w:rsid w:val="00920373"/>
    <w:rsid w:val="00920F29"/>
    <w:rsid w:val="00923D2B"/>
    <w:rsid w:val="00924545"/>
    <w:rsid w:val="009313B1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1E84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2735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5E9F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74CE8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BB2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975"/>
    <w:rsid w:val="00CC4A79"/>
    <w:rsid w:val="00CC6384"/>
    <w:rsid w:val="00CC64C8"/>
    <w:rsid w:val="00CD2F7A"/>
    <w:rsid w:val="00CD769E"/>
    <w:rsid w:val="00CE3469"/>
    <w:rsid w:val="00CE7412"/>
    <w:rsid w:val="00CE7E17"/>
    <w:rsid w:val="00CF2105"/>
    <w:rsid w:val="00D0253C"/>
    <w:rsid w:val="00D04A81"/>
    <w:rsid w:val="00D20ACE"/>
    <w:rsid w:val="00D23445"/>
    <w:rsid w:val="00D23A0F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742A6"/>
    <w:rsid w:val="00D81C16"/>
    <w:rsid w:val="00DA0588"/>
    <w:rsid w:val="00DA0AC9"/>
    <w:rsid w:val="00DA4D4D"/>
    <w:rsid w:val="00DB1DCB"/>
    <w:rsid w:val="00DC3861"/>
    <w:rsid w:val="00DC3CD4"/>
    <w:rsid w:val="00DC424F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6F13"/>
    <w:rsid w:val="00E5770F"/>
    <w:rsid w:val="00E6059A"/>
    <w:rsid w:val="00E60B48"/>
    <w:rsid w:val="00E65F8B"/>
    <w:rsid w:val="00E703D1"/>
    <w:rsid w:val="00E70D10"/>
    <w:rsid w:val="00E72B00"/>
    <w:rsid w:val="00E7334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13CFC"/>
    <w:rsid w:val="00F17E1A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A51FB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D7384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1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4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9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8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4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2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8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73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6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5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6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9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5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49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37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0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2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0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1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65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61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4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3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48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4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6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8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02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21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46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5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1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3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3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6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2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1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8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x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://www.wix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wix.com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Relationship Id="rId4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7</TotalTime>
  <Pages>8</Pages>
  <Words>1341</Words>
  <Characters>764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8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2</cp:revision>
  <cp:lastPrinted>2025-07-09T11:27:00Z</cp:lastPrinted>
  <dcterms:created xsi:type="dcterms:W3CDTF">2025-07-08T08:02:00Z</dcterms:created>
  <dcterms:modified xsi:type="dcterms:W3CDTF">2025-11-12T16:10:00Z</dcterms:modified>
</cp:coreProperties>
</file>